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4CE26F6A" w14:textId="77777777" w:rsidR="000D5E8B" w:rsidRDefault="000D5E8B">
      <w:pPr>
        <w:pageBreakBefore/>
        <w:ind w:left="5812"/>
      </w:pPr>
    </w:p>
    <w:tbl>
      <w:tblPr>
        <w:tblW w:w="9629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5704"/>
        <w:gridCol w:w="3925"/>
      </w:tblGrid>
      <w:tr w:rsidR="009C7860" w14:paraId="06F45127" w14:textId="77777777" w:rsidTr="009C7860">
        <w:trPr>
          <w:trHeight w:val="236"/>
        </w:trPr>
        <w:tc>
          <w:tcPr>
            <w:tcW w:w="5704" w:type="dxa"/>
            <w:vMerge w:val="restar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5D90FA6" w14:textId="77777777" w:rsidR="009C7860" w:rsidRDefault="009C7860" w:rsidP="009C7860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noProof/>
                <w:sz w:val="18"/>
                <w:szCs w:val="18"/>
                <w:lang w:eastAsia="pt-PT"/>
              </w:rPr>
              <w:drawing>
                <wp:anchor distT="0" distB="0" distL="114300" distR="114300" simplePos="0" relativeHeight="251658240" behindDoc="1" locked="0" layoutInCell="1" allowOverlap="1" wp14:anchorId="264DBDF0" wp14:editId="7934F561">
                  <wp:simplePos x="0" y="0"/>
                  <wp:positionH relativeFrom="column">
                    <wp:posOffset>135255</wp:posOffset>
                  </wp:positionH>
                  <wp:positionV relativeFrom="paragraph">
                    <wp:posOffset>-227330</wp:posOffset>
                  </wp:positionV>
                  <wp:extent cx="1133475" cy="781050"/>
                  <wp:effectExtent l="0" t="0" r="9525" b="0"/>
                  <wp:wrapTight wrapText="bothSides">
                    <wp:wrapPolygon edited="0">
                      <wp:start x="10891" y="0"/>
                      <wp:lineTo x="7261" y="8429"/>
                      <wp:lineTo x="0" y="12644"/>
                      <wp:lineTo x="0" y="21073"/>
                      <wp:lineTo x="21418" y="21073"/>
                      <wp:lineTo x="21418" y="12644"/>
                      <wp:lineTo x="16699" y="8429"/>
                      <wp:lineTo x="18151" y="7902"/>
                      <wp:lineTo x="17062" y="5268"/>
                      <wp:lineTo x="13069" y="0"/>
                      <wp:lineTo x="10891" y="0"/>
                    </wp:wrapPolygon>
                  </wp:wrapTight>
                  <wp:docPr id="3" name="Imagem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logoCMSetubal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33475" cy="781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925" w:type="dxa"/>
            <w:tcBorders>
              <w:top w:val="single" w:sz="2" w:space="0" w:color="C0C0C0"/>
              <w:left w:val="single" w:sz="4" w:space="0" w:color="auto"/>
              <w:bottom w:val="single" w:sz="2" w:space="0" w:color="C0C0C0"/>
              <w:right w:val="single" w:sz="2" w:space="0" w:color="C0C0C0"/>
            </w:tcBorders>
            <w:shd w:val="clear" w:color="auto" w:fill="D9D9D9"/>
          </w:tcPr>
          <w:p w14:paraId="3716F651" w14:textId="17C7541D" w:rsidR="009C7860" w:rsidRDefault="009C7860" w:rsidP="009C7860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PROCESSO</w:t>
            </w:r>
          </w:p>
        </w:tc>
      </w:tr>
      <w:tr w:rsidR="009C7860" w14:paraId="0A399A7A" w14:textId="77777777" w:rsidTr="009C7860">
        <w:trPr>
          <w:trHeight w:val="295"/>
        </w:trPr>
        <w:tc>
          <w:tcPr>
            <w:tcW w:w="5704" w:type="dxa"/>
            <w:vMerge/>
            <w:tcBorders>
              <w:right w:val="single" w:sz="4" w:space="0" w:color="auto"/>
            </w:tcBorders>
            <w:shd w:val="clear" w:color="auto" w:fill="auto"/>
          </w:tcPr>
          <w:p w14:paraId="65DA02D5" w14:textId="77777777" w:rsidR="009C7860" w:rsidRDefault="009C7860" w:rsidP="009C7860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3925" w:type="dxa"/>
            <w:tcBorders>
              <w:top w:val="single" w:sz="2" w:space="0" w:color="C0C0C0"/>
              <w:left w:val="single" w:sz="4" w:space="0" w:color="auto"/>
              <w:right w:val="single" w:sz="2" w:space="0" w:color="C0C0C0"/>
            </w:tcBorders>
            <w:vAlign w:val="bottom"/>
          </w:tcPr>
          <w:p w14:paraId="0C0DD88F" w14:textId="7B7AA011" w:rsidR="009C7860" w:rsidRDefault="00453717" w:rsidP="009C786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Processo n.º        / ________</w:t>
            </w:r>
          </w:p>
        </w:tc>
      </w:tr>
      <w:tr w:rsidR="009C7860" w14:paraId="1F0132DB" w14:textId="77777777" w:rsidTr="009C7860">
        <w:trPr>
          <w:trHeight w:val="295"/>
        </w:trPr>
        <w:tc>
          <w:tcPr>
            <w:tcW w:w="5704" w:type="dxa"/>
            <w:vMerge/>
            <w:tcBorders>
              <w:right w:val="single" w:sz="4" w:space="0" w:color="auto"/>
            </w:tcBorders>
            <w:shd w:val="clear" w:color="auto" w:fill="auto"/>
          </w:tcPr>
          <w:p w14:paraId="5EE7FA75" w14:textId="77777777" w:rsidR="009C7860" w:rsidRDefault="009C7860" w:rsidP="009C7860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3925" w:type="dxa"/>
            <w:tcBorders>
              <w:left w:val="single" w:sz="4" w:space="0" w:color="auto"/>
              <w:right w:val="single" w:sz="2" w:space="0" w:color="C0C0C0"/>
            </w:tcBorders>
            <w:vAlign w:val="bottom"/>
          </w:tcPr>
          <w:p w14:paraId="482DC591" w14:textId="0835F06C" w:rsidR="009C7860" w:rsidRDefault="009C7860" w:rsidP="009C786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ata: ____/____/_______</w:t>
            </w:r>
            <w:r w:rsidR="00453717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</w:tr>
      <w:tr w:rsidR="009C7860" w14:paraId="43CB258E" w14:textId="77777777" w:rsidTr="009C7860">
        <w:trPr>
          <w:trHeight w:val="295"/>
        </w:trPr>
        <w:tc>
          <w:tcPr>
            <w:tcW w:w="5704" w:type="dxa"/>
            <w:vMerge/>
            <w:tcBorders>
              <w:right w:val="single" w:sz="4" w:space="0" w:color="auto"/>
            </w:tcBorders>
            <w:shd w:val="clear" w:color="auto" w:fill="auto"/>
          </w:tcPr>
          <w:p w14:paraId="0C08B39C" w14:textId="77777777" w:rsidR="009C7860" w:rsidRDefault="009C7860" w:rsidP="009C7860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3925" w:type="dxa"/>
            <w:tcBorders>
              <w:left w:val="single" w:sz="4" w:space="0" w:color="auto"/>
              <w:right w:val="single" w:sz="2" w:space="0" w:color="C0C0C0"/>
            </w:tcBorders>
            <w:vAlign w:val="bottom"/>
          </w:tcPr>
          <w:p w14:paraId="2147470A" w14:textId="77777777" w:rsidR="009C7860" w:rsidRDefault="009C7860" w:rsidP="009C7860">
            <w:pPr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</w:p>
          <w:p w14:paraId="54B1CB25" w14:textId="467D09CC" w:rsidR="009C7860" w:rsidRDefault="009C7860" w:rsidP="009C7860">
            <w:pPr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Funcionário:   _______________________</w:t>
            </w:r>
          </w:p>
        </w:tc>
      </w:tr>
      <w:tr w:rsidR="009C7860" w14:paraId="127432C1" w14:textId="77777777" w:rsidTr="009C7860">
        <w:trPr>
          <w:trHeight w:val="295"/>
        </w:trPr>
        <w:tc>
          <w:tcPr>
            <w:tcW w:w="5704" w:type="dxa"/>
            <w:vMerge/>
            <w:tcBorders>
              <w:right w:val="single" w:sz="4" w:space="0" w:color="auto"/>
            </w:tcBorders>
            <w:shd w:val="clear" w:color="auto" w:fill="auto"/>
          </w:tcPr>
          <w:p w14:paraId="636C8DA1" w14:textId="77777777" w:rsidR="009C7860" w:rsidRDefault="009C7860" w:rsidP="009C78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25" w:type="dxa"/>
            <w:tcBorders>
              <w:left w:val="single" w:sz="4" w:space="0" w:color="auto"/>
              <w:right w:val="single" w:sz="2" w:space="0" w:color="C0C0C0"/>
            </w:tcBorders>
            <w:vAlign w:val="bottom"/>
          </w:tcPr>
          <w:p w14:paraId="5CE68474" w14:textId="1595C0F1" w:rsidR="009C7860" w:rsidRDefault="009C7860" w:rsidP="009C7860">
            <w:pPr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C7860" w14:paraId="6A9C9844" w14:textId="77777777" w:rsidTr="009C7860">
        <w:trPr>
          <w:trHeight w:val="295"/>
        </w:trPr>
        <w:tc>
          <w:tcPr>
            <w:tcW w:w="5704" w:type="dxa"/>
            <w:vMerge/>
            <w:tcBorders>
              <w:right w:val="single" w:sz="4" w:space="0" w:color="auto"/>
            </w:tcBorders>
            <w:shd w:val="clear" w:color="auto" w:fill="auto"/>
          </w:tcPr>
          <w:p w14:paraId="0ECBDD13" w14:textId="77777777" w:rsidR="009C7860" w:rsidRDefault="009C7860" w:rsidP="005B6C7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3925" w:type="dxa"/>
            <w:tcBorders>
              <w:left w:val="single" w:sz="4" w:space="0" w:color="auto"/>
              <w:bottom w:val="single" w:sz="2" w:space="0" w:color="C0C0C0"/>
              <w:right w:val="single" w:sz="2" w:space="0" w:color="C0C0C0"/>
            </w:tcBorders>
          </w:tcPr>
          <w:p w14:paraId="41D6DB01" w14:textId="77777777" w:rsidR="009C7860" w:rsidRDefault="009C7860" w:rsidP="00E30CD8">
            <w:pPr>
              <w:spacing w:line="240" w:lineRule="auto"/>
              <w:rPr>
                <w:rFonts w:ascii="Arial" w:hAnsi="Arial" w:cs="Arial"/>
                <w:i/>
                <w:sz w:val="12"/>
                <w:szCs w:val="12"/>
              </w:rPr>
            </w:pPr>
          </w:p>
        </w:tc>
      </w:tr>
    </w:tbl>
    <w:p w14:paraId="148A5FEB" w14:textId="77777777" w:rsidR="000D5E8B" w:rsidRDefault="000D5E8B">
      <w:pPr>
        <w:pStyle w:val="Corpodetexto"/>
        <w:jc w:val="both"/>
        <w:rPr>
          <w:rFonts w:ascii="Arial" w:hAnsi="Arial" w:cs="Arial"/>
          <w:sz w:val="16"/>
          <w:szCs w:val="16"/>
        </w:rPr>
      </w:pPr>
    </w:p>
    <w:p w14:paraId="1B8E6D7A" w14:textId="77777777" w:rsidR="000D5E8B" w:rsidRPr="00DE3A94" w:rsidRDefault="000D5E8B">
      <w:pPr>
        <w:pStyle w:val="Corpodetexto"/>
        <w:jc w:val="both"/>
        <w:rPr>
          <w:rFonts w:ascii="Arial" w:hAnsi="Arial" w:cs="Arial"/>
          <w:sz w:val="10"/>
          <w:szCs w:val="10"/>
        </w:rPr>
      </w:pPr>
    </w:p>
    <w:tbl>
      <w:tblPr>
        <w:tblW w:w="0" w:type="auto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10206"/>
      </w:tblGrid>
      <w:tr w:rsidR="000D5E8B" w14:paraId="2A48EFCD" w14:textId="77777777" w:rsidTr="00E03102">
        <w:tc>
          <w:tcPr>
            <w:tcW w:w="10206" w:type="dxa"/>
            <w:shd w:val="clear" w:color="auto" w:fill="A6A6A6"/>
          </w:tcPr>
          <w:p w14:paraId="420A9027" w14:textId="47E8EC97" w:rsidR="000D5E8B" w:rsidRPr="00E30CD8" w:rsidRDefault="00453717" w:rsidP="003B55CF">
            <w:pPr>
              <w:pStyle w:val="Contedodatabela"/>
              <w:jc w:val="center"/>
              <w:rPr>
                <w:rFonts w:ascii="Arial" w:hAnsi="Arial" w:cs="Arial"/>
                <w:b/>
                <w:bCs/>
                <w:color w:val="FFFFFF"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color w:val="FFFFFF"/>
                <w:sz w:val="28"/>
                <w:szCs w:val="28"/>
              </w:rPr>
              <w:t>Mod. 4.2</w:t>
            </w:r>
            <w:r w:rsidR="00BD5741">
              <w:rPr>
                <w:rFonts w:ascii="Arial" w:hAnsi="Arial" w:cs="Arial"/>
                <w:b/>
                <w:bCs/>
                <w:color w:val="FFFFFF"/>
                <w:sz w:val="28"/>
                <w:szCs w:val="28"/>
              </w:rPr>
              <w:t>5</w:t>
            </w:r>
            <w:r>
              <w:rPr>
                <w:rFonts w:ascii="Arial" w:hAnsi="Arial" w:cs="Arial"/>
                <w:b/>
                <w:bCs/>
                <w:color w:val="FFFFFF"/>
                <w:sz w:val="28"/>
                <w:szCs w:val="28"/>
              </w:rPr>
              <w:t xml:space="preserve"> – PEDIDO </w:t>
            </w:r>
            <w:r w:rsidR="00DE1016">
              <w:rPr>
                <w:rFonts w:ascii="Arial" w:hAnsi="Arial" w:cs="Arial"/>
                <w:b/>
                <w:bCs/>
                <w:color w:val="FFFFFF"/>
                <w:sz w:val="28"/>
                <w:szCs w:val="28"/>
              </w:rPr>
              <w:t>PARA</w:t>
            </w:r>
            <w:r>
              <w:rPr>
                <w:rFonts w:ascii="Arial" w:hAnsi="Arial" w:cs="Arial"/>
                <w:b/>
                <w:bCs/>
                <w:color w:val="FFFFFF"/>
                <w:sz w:val="28"/>
                <w:szCs w:val="28"/>
              </w:rPr>
              <w:t xml:space="preserve"> EVENTO</w:t>
            </w:r>
            <w:r w:rsidR="00DE1016">
              <w:rPr>
                <w:rFonts w:ascii="Arial" w:hAnsi="Arial" w:cs="Arial"/>
                <w:b/>
                <w:bCs/>
                <w:color w:val="FFFFFF"/>
                <w:sz w:val="28"/>
                <w:szCs w:val="28"/>
              </w:rPr>
              <w:t>S</w:t>
            </w:r>
            <w:r>
              <w:rPr>
                <w:rFonts w:ascii="Arial" w:hAnsi="Arial" w:cs="Arial"/>
                <w:b/>
                <w:bCs/>
                <w:color w:val="FFFFFF"/>
                <w:sz w:val="28"/>
                <w:szCs w:val="28"/>
              </w:rPr>
              <w:t xml:space="preserve"> PONTUA</w:t>
            </w:r>
            <w:r w:rsidR="00DE1016">
              <w:rPr>
                <w:rFonts w:ascii="Arial" w:hAnsi="Arial" w:cs="Arial"/>
                <w:b/>
                <w:bCs/>
                <w:color w:val="FFFFFF"/>
                <w:sz w:val="28"/>
                <w:szCs w:val="28"/>
              </w:rPr>
              <w:t>IS</w:t>
            </w:r>
          </w:p>
        </w:tc>
      </w:tr>
    </w:tbl>
    <w:p w14:paraId="4B2457D3" w14:textId="77777777" w:rsidR="00E03102" w:rsidRPr="00E03102" w:rsidRDefault="00E03102">
      <w:pPr>
        <w:pStyle w:val="Corpodetexto"/>
        <w:jc w:val="both"/>
        <w:rPr>
          <w:rFonts w:ascii="Arial" w:hAnsi="Arial" w:cs="Arial"/>
          <w:sz w:val="8"/>
          <w:szCs w:val="8"/>
        </w:rPr>
      </w:pPr>
    </w:p>
    <w:tbl>
      <w:tblPr>
        <w:tblW w:w="10206" w:type="dxa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1615"/>
        <w:gridCol w:w="2213"/>
        <w:gridCol w:w="425"/>
        <w:gridCol w:w="446"/>
        <w:gridCol w:w="261"/>
        <w:gridCol w:w="765"/>
        <w:gridCol w:w="457"/>
        <w:gridCol w:w="450"/>
        <w:gridCol w:w="1306"/>
        <w:gridCol w:w="1985"/>
        <w:gridCol w:w="55"/>
        <w:gridCol w:w="228"/>
      </w:tblGrid>
      <w:tr w:rsidR="00E03102" w:rsidRPr="000427BC" w14:paraId="5161B45E" w14:textId="77777777" w:rsidTr="000427BC">
        <w:tc>
          <w:tcPr>
            <w:tcW w:w="10206" w:type="dxa"/>
            <w:gridSpan w:val="12"/>
            <w:tcBorders>
              <w:bottom w:val="single" w:sz="2" w:space="0" w:color="000000" w:themeColor="text1"/>
            </w:tcBorders>
            <w:shd w:val="clear" w:color="auto" w:fill="D9D9D9"/>
            <w:vAlign w:val="center"/>
          </w:tcPr>
          <w:p w14:paraId="4C4A1703" w14:textId="1A99D691" w:rsidR="00E03102" w:rsidRPr="000427BC" w:rsidRDefault="00E03102" w:rsidP="005B6C71">
            <w:pPr>
              <w:pStyle w:val="Corpodetexto"/>
              <w:rPr>
                <w:rFonts w:ascii="Arial" w:hAnsi="Arial" w:cs="Arial"/>
                <w:b/>
                <w:sz w:val="18"/>
                <w:szCs w:val="18"/>
              </w:rPr>
            </w:pPr>
            <w:r w:rsidRPr="000427BC">
              <w:rPr>
                <w:rFonts w:ascii="Arial" w:hAnsi="Arial" w:cs="Arial"/>
                <w:b/>
                <w:sz w:val="18"/>
                <w:szCs w:val="18"/>
              </w:rPr>
              <w:t>IDENTIFICAÇÃO DO REQUERENTE</w:t>
            </w:r>
            <w:r w:rsidR="00897C74">
              <w:rPr>
                <w:rFonts w:ascii="Arial" w:hAnsi="Arial" w:cs="Arial"/>
                <w:b/>
                <w:sz w:val="18"/>
                <w:szCs w:val="18"/>
              </w:rPr>
              <w:t>:</w:t>
            </w:r>
          </w:p>
        </w:tc>
      </w:tr>
      <w:tr w:rsidR="00E03102" w:rsidRPr="000427BC" w14:paraId="6CAAD141" w14:textId="77777777" w:rsidTr="000427BC">
        <w:tc>
          <w:tcPr>
            <w:tcW w:w="1615" w:type="dxa"/>
            <w:tcBorders>
              <w:top w:val="single" w:sz="2" w:space="0" w:color="000000" w:themeColor="text1"/>
              <w:left w:val="single" w:sz="2" w:space="0" w:color="000000" w:themeColor="text1"/>
            </w:tcBorders>
            <w:shd w:val="clear" w:color="auto" w:fill="auto"/>
            <w:vAlign w:val="center"/>
          </w:tcPr>
          <w:p w14:paraId="2C5151AB" w14:textId="77777777" w:rsidR="00E03102" w:rsidRPr="000427BC" w:rsidRDefault="003F5F19" w:rsidP="005B6C71">
            <w:pPr>
              <w:pStyle w:val="Corpodetexto"/>
              <w:rPr>
                <w:rFonts w:ascii="Arial" w:hAnsi="Arial" w:cs="Arial"/>
                <w:sz w:val="18"/>
                <w:szCs w:val="18"/>
              </w:rPr>
            </w:pPr>
            <w:r w:rsidRPr="000427BC">
              <w:rPr>
                <w:rFonts w:ascii="Arial" w:hAnsi="Arial" w:cs="Arial"/>
                <w:sz w:val="18"/>
                <w:szCs w:val="18"/>
              </w:rPr>
              <w:t>Nome</w:t>
            </w:r>
          </w:p>
        </w:tc>
        <w:tc>
          <w:tcPr>
            <w:tcW w:w="8363" w:type="dxa"/>
            <w:gridSpan w:val="10"/>
            <w:tcBorders>
              <w:top w:val="single" w:sz="2" w:space="0" w:color="000000" w:themeColor="text1"/>
              <w:bottom w:val="single" w:sz="1" w:space="0" w:color="C0C0C0"/>
            </w:tcBorders>
            <w:shd w:val="clear" w:color="auto" w:fill="auto"/>
            <w:vAlign w:val="center"/>
          </w:tcPr>
          <w:p w14:paraId="46B6C697" w14:textId="77777777" w:rsidR="00E03102" w:rsidRPr="000427BC" w:rsidRDefault="00E03102" w:rsidP="005B6C71">
            <w:pPr>
              <w:pStyle w:val="Corpodetex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8" w:type="dxa"/>
            <w:tcBorders>
              <w:top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vAlign w:val="center"/>
          </w:tcPr>
          <w:p w14:paraId="6CED74E8" w14:textId="77777777" w:rsidR="00E03102" w:rsidRPr="000427BC" w:rsidRDefault="00E03102" w:rsidP="005B6C71">
            <w:pPr>
              <w:pStyle w:val="Corpodetex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E03102" w:rsidRPr="000427BC" w14:paraId="73B6CD81" w14:textId="77777777" w:rsidTr="000427BC">
        <w:tc>
          <w:tcPr>
            <w:tcW w:w="1615" w:type="dxa"/>
            <w:tcBorders>
              <w:left w:val="single" w:sz="2" w:space="0" w:color="000000" w:themeColor="text1"/>
            </w:tcBorders>
            <w:shd w:val="clear" w:color="auto" w:fill="auto"/>
            <w:vAlign w:val="center"/>
          </w:tcPr>
          <w:p w14:paraId="702A96E2" w14:textId="77777777" w:rsidR="00E03102" w:rsidRPr="000427BC" w:rsidRDefault="00E03102" w:rsidP="00E30CD8">
            <w:pPr>
              <w:pStyle w:val="Corpodetexto"/>
              <w:rPr>
                <w:rFonts w:ascii="Arial" w:hAnsi="Arial" w:cs="Arial"/>
                <w:sz w:val="18"/>
                <w:szCs w:val="18"/>
              </w:rPr>
            </w:pPr>
            <w:r w:rsidRPr="000427BC">
              <w:rPr>
                <w:rFonts w:ascii="Arial" w:hAnsi="Arial" w:cs="Arial"/>
                <w:sz w:val="18"/>
                <w:szCs w:val="18"/>
              </w:rPr>
              <w:t>Morada</w:t>
            </w:r>
            <w:r w:rsidR="003F5F19" w:rsidRPr="000427BC">
              <w:rPr>
                <w:rFonts w:ascii="Arial" w:hAnsi="Arial" w:cs="Arial"/>
                <w:sz w:val="18"/>
                <w:szCs w:val="18"/>
              </w:rPr>
              <w:t xml:space="preserve"> Permanente</w:t>
            </w:r>
          </w:p>
        </w:tc>
        <w:tc>
          <w:tcPr>
            <w:tcW w:w="8363" w:type="dxa"/>
            <w:gridSpan w:val="10"/>
            <w:tcBorders>
              <w:top w:val="single" w:sz="1" w:space="0" w:color="C0C0C0"/>
              <w:bottom w:val="single" w:sz="1" w:space="0" w:color="C0C0C0"/>
            </w:tcBorders>
            <w:shd w:val="clear" w:color="auto" w:fill="auto"/>
            <w:vAlign w:val="center"/>
          </w:tcPr>
          <w:p w14:paraId="2CEB4813" w14:textId="77777777" w:rsidR="00E03102" w:rsidRPr="000427BC" w:rsidRDefault="00E03102" w:rsidP="005B6C71">
            <w:pPr>
              <w:pStyle w:val="Corpodetex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8" w:type="dxa"/>
            <w:tcBorders>
              <w:right w:val="single" w:sz="2" w:space="0" w:color="000000" w:themeColor="text1"/>
            </w:tcBorders>
            <w:shd w:val="clear" w:color="auto" w:fill="auto"/>
            <w:vAlign w:val="center"/>
          </w:tcPr>
          <w:p w14:paraId="5938D100" w14:textId="77777777" w:rsidR="00E03102" w:rsidRPr="000427BC" w:rsidRDefault="00E03102" w:rsidP="005B6C71">
            <w:pPr>
              <w:pStyle w:val="Corpodetex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E03102" w:rsidRPr="000427BC" w14:paraId="4D1E6EF5" w14:textId="77777777" w:rsidTr="000427BC">
        <w:tc>
          <w:tcPr>
            <w:tcW w:w="1615" w:type="dxa"/>
            <w:tcBorders>
              <w:left w:val="single" w:sz="2" w:space="0" w:color="000000" w:themeColor="text1"/>
            </w:tcBorders>
            <w:shd w:val="clear" w:color="auto" w:fill="auto"/>
            <w:vAlign w:val="center"/>
          </w:tcPr>
          <w:p w14:paraId="46F6CC44" w14:textId="77777777" w:rsidR="00E03102" w:rsidRPr="000427BC" w:rsidRDefault="003F5F19" w:rsidP="005B6C71">
            <w:pPr>
              <w:pStyle w:val="Corpodetexto"/>
              <w:rPr>
                <w:rFonts w:ascii="Arial" w:hAnsi="Arial" w:cs="Arial"/>
                <w:sz w:val="18"/>
                <w:szCs w:val="18"/>
              </w:rPr>
            </w:pPr>
            <w:r w:rsidRPr="000427BC">
              <w:rPr>
                <w:rFonts w:ascii="Arial" w:hAnsi="Arial" w:cs="Arial"/>
                <w:sz w:val="18"/>
                <w:szCs w:val="18"/>
              </w:rPr>
              <w:t>Código Postal</w:t>
            </w:r>
          </w:p>
        </w:tc>
        <w:tc>
          <w:tcPr>
            <w:tcW w:w="8363" w:type="dxa"/>
            <w:gridSpan w:val="10"/>
            <w:tcBorders>
              <w:top w:val="single" w:sz="1" w:space="0" w:color="C0C0C0"/>
            </w:tcBorders>
            <w:shd w:val="clear" w:color="auto" w:fill="auto"/>
            <w:vAlign w:val="center"/>
          </w:tcPr>
          <w:p w14:paraId="05073708" w14:textId="77777777" w:rsidR="00E03102" w:rsidRPr="000427BC" w:rsidRDefault="00E03102" w:rsidP="005B6C71">
            <w:pPr>
              <w:pStyle w:val="Corpodetex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8" w:type="dxa"/>
            <w:tcBorders>
              <w:right w:val="single" w:sz="2" w:space="0" w:color="000000" w:themeColor="text1"/>
            </w:tcBorders>
            <w:shd w:val="clear" w:color="auto" w:fill="auto"/>
            <w:vAlign w:val="center"/>
          </w:tcPr>
          <w:p w14:paraId="00D6D7B8" w14:textId="77777777" w:rsidR="00E03102" w:rsidRPr="000427BC" w:rsidRDefault="00E03102" w:rsidP="005B6C71">
            <w:pPr>
              <w:pStyle w:val="Corpodetex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E03102" w:rsidRPr="000427BC" w14:paraId="2FA1C6A9" w14:textId="77777777" w:rsidTr="000427BC">
        <w:tc>
          <w:tcPr>
            <w:tcW w:w="1615" w:type="dxa"/>
            <w:tcBorders>
              <w:left w:val="single" w:sz="2" w:space="0" w:color="000000" w:themeColor="text1"/>
            </w:tcBorders>
            <w:shd w:val="clear" w:color="auto" w:fill="auto"/>
            <w:vAlign w:val="center"/>
          </w:tcPr>
          <w:p w14:paraId="239380ED" w14:textId="77777777" w:rsidR="00E03102" w:rsidRPr="000427BC" w:rsidRDefault="00A34104" w:rsidP="005B6C71">
            <w:pPr>
              <w:pStyle w:val="Corpodetexto"/>
              <w:rPr>
                <w:rFonts w:ascii="Arial" w:hAnsi="Arial" w:cs="Arial"/>
                <w:sz w:val="18"/>
                <w:szCs w:val="18"/>
              </w:rPr>
            </w:pPr>
            <w:r w:rsidRPr="000427BC">
              <w:rPr>
                <w:rFonts w:ascii="Arial" w:hAnsi="Arial" w:cs="Arial"/>
                <w:sz w:val="18"/>
                <w:szCs w:val="18"/>
              </w:rPr>
              <w:t>Nº NIF</w:t>
            </w:r>
          </w:p>
        </w:tc>
        <w:tc>
          <w:tcPr>
            <w:tcW w:w="2213" w:type="dxa"/>
            <w:tcBorders>
              <w:top w:val="single" w:sz="1" w:space="0" w:color="C0C0C0"/>
              <w:bottom w:val="single" w:sz="2" w:space="0" w:color="C0C0C0"/>
            </w:tcBorders>
            <w:shd w:val="clear" w:color="auto" w:fill="auto"/>
            <w:vAlign w:val="center"/>
          </w:tcPr>
          <w:p w14:paraId="6CC5D3D2" w14:textId="77777777" w:rsidR="00E03102" w:rsidRPr="000427BC" w:rsidRDefault="00E03102" w:rsidP="005B6C71">
            <w:pPr>
              <w:pStyle w:val="Corpodetex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871" w:type="dxa"/>
            <w:gridSpan w:val="2"/>
            <w:tcBorders>
              <w:top w:val="single" w:sz="1" w:space="0" w:color="C0C0C0"/>
            </w:tcBorders>
            <w:shd w:val="clear" w:color="auto" w:fill="auto"/>
            <w:vAlign w:val="center"/>
          </w:tcPr>
          <w:p w14:paraId="7C5C0351" w14:textId="77777777" w:rsidR="00E03102" w:rsidRPr="000427BC" w:rsidRDefault="00E03102" w:rsidP="00A34104">
            <w:pPr>
              <w:pStyle w:val="Corpodetexto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0427BC">
              <w:rPr>
                <w:rFonts w:ascii="Arial" w:hAnsi="Arial" w:cs="Arial"/>
                <w:sz w:val="18"/>
                <w:szCs w:val="18"/>
              </w:rPr>
              <w:t xml:space="preserve">E-mail </w:t>
            </w:r>
          </w:p>
        </w:tc>
        <w:tc>
          <w:tcPr>
            <w:tcW w:w="5279" w:type="dxa"/>
            <w:gridSpan w:val="7"/>
            <w:tcBorders>
              <w:top w:val="single" w:sz="1" w:space="0" w:color="C0C0C0"/>
              <w:bottom w:val="single" w:sz="1" w:space="0" w:color="C0C0C0"/>
            </w:tcBorders>
            <w:shd w:val="clear" w:color="auto" w:fill="auto"/>
            <w:vAlign w:val="center"/>
          </w:tcPr>
          <w:p w14:paraId="70F82725" w14:textId="77777777" w:rsidR="00E03102" w:rsidRPr="000427BC" w:rsidRDefault="00E03102" w:rsidP="005B6C71">
            <w:pPr>
              <w:pStyle w:val="Corpodetex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8" w:type="dxa"/>
            <w:tcBorders>
              <w:right w:val="single" w:sz="2" w:space="0" w:color="000000" w:themeColor="text1"/>
            </w:tcBorders>
            <w:shd w:val="clear" w:color="auto" w:fill="auto"/>
            <w:vAlign w:val="center"/>
          </w:tcPr>
          <w:p w14:paraId="7B02A5DB" w14:textId="77777777" w:rsidR="00E03102" w:rsidRPr="000427BC" w:rsidRDefault="00E03102" w:rsidP="005B6C71">
            <w:pPr>
              <w:pStyle w:val="Corpodetex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E03102" w:rsidRPr="000427BC" w14:paraId="236268B6" w14:textId="77777777" w:rsidTr="000427BC">
        <w:tc>
          <w:tcPr>
            <w:tcW w:w="1615" w:type="dxa"/>
            <w:tcBorders>
              <w:left w:val="single" w:sz="2" w:space="0" w:color="000000" w:themeColor="text1"/>
            </w:tcBorders>
            <w:shd w:val="clear" w:color="auto" w:fill="auto"/>
            <w:vAlign w:val="center"/>
          </w:tcPr>
          <w:p w14:paraId="6C4EFDDC" w14:textId="77777777" w:rsidR="00E03102" w:rsidRPr="000427BC" w:rsidRDefault="00E03102" w:rsidP="005B6C71">
            <w:pPr>
              <w:pStyle w:val="Corpodetexto"/>
              <w:rPr>
                <w:rFonts w:ascii="Arial" w:hAnsi="Arial" w:cs="Arial"/>
                <w:sz w:val="18"/>
                <w:szCs w:val="18"/>
              </w:rPr>
            </w:pPr>
            <w:r w:rsidRPr="000427BC">
              <w:rPr>
                <w:rFonts w:ascii="Arial" w:hAnsi="Arial" w:cs="Arial"/>
                <w:sz w:val="18"/>
                <w:szCs w:val="18"/>
              </w:rPr>
              <w:t>Fax</w:t>
            </w:r>
          </w:p>
        </w:tc>
        <w:tc>
          <w:tcPr>
            <w:tcW w:w="2213" w:type="dxa"/>
            <w:tcBorders>
              <w:top w:val="single" w:sz="2" w:space="0" w:color="C0C0C0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D6DD12A" w14:textId="77777777" w:rsidR="00E03102" w:rsidRPr="000427BC" w:rsidRDefault="00E03102" w:rsidP="005B6C71">
            <w:pPr>
              <w:pStyle w:val="Corpodetex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1897" w:type="dxa"/>
            <w:gridSpan w:val="4"/>
            <w:shd w:val="clear" w:color="auto" w:fill="auto"/>
            <w:vAlign w:val="center"/>
          </w:tcPr>
          <w:p w14:paraId="68FE15FE" w14:textId="77777777" w:rsidR="00E03102" w:rsidRPr="000427BC" w:rsidRDefault="00A34104" w:rsidP="00A34104">
            <w:pPr>
              <w:pStyle w:val="Corpodetexto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0427BC">
              <w:rPr>
                <w:rFonts w:ascii="Arial" w:hAnsi="Arial" w:cs="Arial"/>
                <w:sz w:val="18"/>
                <w:szCs w:val="18"/>
              </w:rPr>
              <w:t xml:space="preserve">Telefone </w:t>
            </w:r>
          </w:p>
        </w:tc>
        <w:tc>
          <w:tcPr>
            <w:tcW w:w="4253" w:type="dxa"/>
            <w:gridSpan w:val="5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69E9407" w14:textId="77777777" w:rsidR="00E03102" w:rsidRPr="000427BC" w:rsidRDefault="00E03102" w:rsidP="005B6C71">
            <w:pPr>
              <w:pStyle w:val="Corpodetex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8" w:type="dxa"/>
            <w:tcBorders>
              <w:right w:val="single" w:sz="2" w:space="0" w:color="000000" w:themeColor="text1"/>
            </w:tcBorders>
            <w:shd w:val="clear" w:color="auto" w:fill="auto"/>
            <w:vAlign w:val="center"/>
          </w:tcPr>
          <w:p w14:paraId="3CA1B9D1" w14:textId="77777777" w:rsidR="00E03102" w:rsidRPr="000427BC" w:rsidRDefault="00E03102" w:rsidP="005B6C71">
            <w:pPr>
              <w:pStyle w:val="Corpodetex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E03102" w:rsidRPr="000427BC" w14:paraId="346BD500" w14:textId="77777777" w:rsidTr="000427BC">
        <w:tc>
          <w:tcPr>
            <w:tcW w:w="1615" w:type="dxa"/>
            <w:tcBorders>
              <w:left w:val="single" w:sz="2" w:space="0" w:color="000000" w:themeColor="text1"/>
            </w:tcBorders>
            <w:shd w:val="clear" w:color="auto" w:fill="auto"/>
            <w:vAlign w:val="center"/>
          </w:tcPr>
          <w:p w14:paraId="1157C32B" w14:textId="77777777" w:rsidR="00E03102" w:rsidRPr="000427BC" w:rsidRDefault="003F5F19" w:rsidP="005B6C71">
            <w:pPr>
              <w:pStyle w:val="Corpodetexto"/>
              <w:rPr>
                <w:rFonts w:ascii="Arial" w:hAnsi="Arial" w:cs="Arial"/>
                <w:sz w:val="18"/>
                <w:szCs w:val="18"/>
              </w:rPr>
            </w:pPr>
            <w:r w:rsidRPr="000427BC">
              <w:rPr>
                <w:rFonts w:ascii="Arial" w:hAnsi="Arial" w:cs="Arial"/>
                <w:sz w:val="18"/>
                <w:szCs w:val="18"/>
              </w:rPr>
              <w:t>Identificação</w:t>
            </w:r>
          </w:p>
        </w:tc>
        <w:tc>
          <w:tcPr>
            <w:tcW w:w="2638" w:type="dxa"/>
            <w:gridSpan w:val="2"/>
            <w:tcBorders>
              <w:bottom w:val="single" w:sz="2" w:space="0" w:color="BFBFBF" w:themeColor="background1" w:themeShade="BF"/>
            </w:tcBorders>
            <w:shd w:val="clear" w:color="auto" w:fill="auto"/>
            <w:vAlign w:val="center"/>
          </w:tcPr>
          <w:p w14:paraId="6EE7132C" w14:textId="77777777" w:rsidR="00E03102" w:rsidRPr="000427BC" w:rsidRDefault="00E03102" w:rsidP="005B6C71">
            <w:pPr>
              <w:pStyle w:val="Corpodetex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707" w:type="dxa"/>
            <w:gridSpan w:val="2"/>
            <w:shd w:val="clear" w:color="auto" w:fill="auto"/>
            <w:vAlign w:val="center"/>
          </w:tcPr>
          <w:p w14:paraId="31D774EC" w14:textId="77777777" w:rsidR="00E03102" w:rsidRPr="000427BC" w:rsidRDefault="00E03102" w:rsidP="000068B0">
            <w:pPr>
              <w:pStyle w:val="Corpodetexto"/>
              <w:jc w:val="right"/>
              <w:rPr>
                <w:rFonts w:ascii="Arial" w:hAnsi="Arial" w:cs="Arial"/>
                <w:bCs/>
                <w:sz w:val="18"/>
                <w:szCs w:val="18"/>
              </w:rPr>
            </w:pPr>
            <w:r w:rsidRPr="000427BC">
              <w:rPr>
                <w:rFonts w:ascii="Arial" w:hAnsi="Arial" w:cs="Arial"/>
                <w:bCs/>
                <w:sz w:val="18"/>
                <w:szCs w:val="18"/>
              </w:rPr>
              <w:t>N.º</w:t>
            </w:r>
          </w:p>
        </w:tc>
        <w:tc>
          <w:tcPr>
            <w:tcW w:w="1672" w:type="dxa"/>
            <w:gridSpan w:val="3"/>
            <w:tcBorders>
              <w:bottom w:val="single" w:sz="2" w:space="0" w:color="BFBFBF" w:themeColor="background1" w:themeShade="BF"/>
            </w:tcBorders>
            <w:shd w:val="clear" w:color="auto" w:fill="auto"/>
            <w:vAlign w:val="center"/>
          </w:tcPr>
          <w:p w14:paraId="31AD57FA" w14:textId="77777777" w:rsidR="00E03102" w:rsidRPr="000427BC" w:rsidRDefault="00E03102" w:rsidP="005B6C71">
            <w:pPr>
              <w:pStyle w:val="Corpodetex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1306" w:type="dxa"/>
            <w:shd w:val="clear" w:color="auto" w:fill="auto"/>
            <w:vAlign w:val="center"/>
          </w:tcPr>
          <w:p w14:paraId="6214EE48" w14:textId="77777777" w:rsidR="00E03102" w:rsidRPr="000427BC" w:rsidRDefault="00E03102" w:rsidP="005B6C71">
            <w:pPr>
              <w:pStyle w:val="Corpodetexto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0427BC">
              <w:rPr>
                <w:rFonts w:ascii="Arial" w:hAnsi="Arial" w:cs="Arial"/>
                <w:bCs/>
                <w:sz w:val="18"/>
                <w:szCs w:val="18"/>
              </w:rPr>
              <w:t>Validade</w:t>
            </w:r>
          </w:p>
        </w:tc>
        <w:tc>
          <w:tcPr>
            <w:tcW w:w="2040" w:type="dxa"/>
            <w:gridSpan w:val="2"/>
            <w:tcBorders>
              <w:bottom w:val="single" w:sz="2" w:space="0" w:color="BFBFBF" w:themeColor="background1" w:themeShade="BF"/>
            </w:tcBorders>
            <w:shd w:val="clear" w:color="auto" w:fill="auto"/>
            <w:vAlign w:val="center"/>
          </w:tcPr>
          <w:p w14:paraId="58061F8A" w14:textId="77777777" w:rsidR="00E03102" w:rsidRPr="000427BC" w:rsidRDefault="00E03102" w:rsidP="005B6C71">
            <w:pPr>
              <w:pStyle w:val="Corpodetex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8" w:type="dxa"/>
            <w:tcBorders>
              <w:right w:val="single" w:sz="2" w:space="0" w:color="000000" w:themeColor="text1"/>
            </w:tcBorders>
            <w:shd w:val="clear" w:color="auto" w:fill="auto"/>
            <w:vAlign w:val="center"/>
          </w:tcPr>
          <w:p w14:paraId="7DF4D3BC" w14:textId="77777777" w:rsidR="00E03102" w:rsidRPr="000427BC" w:rsidRDefault="00E03102" w:rsidP="005B6C71">
            <w:pPr>
              <w:pStyle w:val="Corpodetex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E03102" w:rsidRPr="000427BC" w14:paraId="06519DC9" w14:textId="77777777" w:rsidTr="000427BC">
        <w:trPr>
          <w:trHeight w:val="117"/>
        </w:trPr>
        <w:tc>
          <w:tcPr>
            <w:tcW w:w="1615" w:type="dxa"/>
            <w:tcBorders>
              <w:left w:val="single" w:sz="2" w:space="0" w:color="000000" w:themeColor="text1"/>
            </w:tcBorders>
            <w:shd w:val="clear" w:color="auto" w:fill="auto"/>
            <w:vAlign w:val="center"/>
          </w:tcPr>
          <w:p w14:paraId="27D724A9" w14:textId="77777777" w:rsidR="00E03102" w:rsidRPr="000427BC" w:rsidRDefault="00E03102" w:rsidP="005B6C71">
            <w:pPr>
              <w:pStyle w:val="Corpodetex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63" w:type="dxa"/>
            <w:gridSpan w:val="10"/>
            <w:shd w:val="clear" w:color="auto" w:fill="auto"/>
            <w:vAlign w:val="center"/>
          </w:tcPr>
          <w:p w14:paraId="03A64210" w14:textId="284AAAD4" w:rsidR="00E03102" w:rsidRPr="000427BC" w:rsidRDefault="00E03102" w:rsidP="005B6C71">
            <w:pPr>
              <w:pStyle w:val="Corpodetexto"/>
              <w:jc w:val="both"/>
              <w:rPr>
                <w:rFonts w:ascii="Arial" w:hAnsi="Arial" w:cs="Arial"/>
                <w:bCs/>
                <w:i/>
                <w:iCs/>
                <w:sz w:val="16"/>
                <w:szCs w:val="16"/>
              </w:rPr>
            </w:pPr>
            <w:r w:rsidRPr="000427BC">
              <w:rPr>
                <w:rFonts w:ascii="Arial" w:hAnsi="Arial" w:cs="Arial"/>
                <w:bCs/>
                <w:i/>
                <w:iCs/>
                <w:sz w:val="16"/>
                <w:szCs w:val="16"/>
              </w:rPr>
              <w:t>Cartão cidadão/</w:t>
            </w:r>
            <w:r w:rsidR="000427BC">
              <w:rPr>
                <w:rFonts w:ascii="Arial" w:hAnsi="Arial" w:cs="Arial"/>
                <w:bCs/>
                <w:i/>
                <w:iCs/>
                <w:sz w:val="16"/>
                <w:szCs w:val="16"/>
              </w:rPr>
              <w:t xml:space="preserve">BI </w:t>
            </w:r>
            <w:r w:rsidRPr="000427BC">
              <w:rPr>
                <w:rFonts w:ascii="Arial" w:hAnsi="Arial" w:cs="Arial"/>
                <w:bCs/>
                <w:i/>
                <w:iCs/>
                <w:sz w:val="16"/>
                <w:szCs w:val="16"/>
              </w:rPr>
              <w:t>/Passaporte</w:t>
            </w:r>
          </w:p>
        </w:tc>
        <w:tc>
          <w:tcPr>
            <w:tcW w:w="228" w:type="dxa"/>
            <w:tcBorders>
              <w:right w:val="single" w:sz="2" w:space="0" w:color="000000" w:themeColor="text1"/>
            </w:tcBorders>
            <w:shd w:val="clear" w:color="auto" w:fill="auto"/>
            <w:vAlign w:val="center"/>
          </w:tcPr>
          <w:p w14:paraId="1C410B0C" w14:textId="77777777" w:rsidR="00E03102" w:rsidRPr="000427BC" w:rsidRDefault="00E03102" w:rsidP="005B6C71">
            <w:pPr>
              <w:pStyle w:val="Corpodetex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E03102" w:rsidRPr="000427BC" w14:paraId="6861797B" w14:textId="77777777" w:rsidTr="000427BC">
        <w:tc>
          <w:tcPr>
            <w:tcW w:w="1615" w:type="dxa"/>
            <w:tcBorders>
              <w:left w:val="single" w:sz="2" w:space="0" w:color="000000" w:themeColor="text1"/>
            </w:tcBorders>
            <w:shd w:val="clear" w:color="auto" w:fill="auto"/>
            <w:vAlign w:val="center"/>
          </w:tcPr>
          <w:p w14:paraId="041ED402" w14:textId="77777777" w:rsidR="00E03102" w:rsidRPr="000427BC" w:rsidRDefault="003F5F19" w:rsidP="005B6C71">
            <w:pPr>
              <w:pStyle w:val="Corpodetexto"/>
              <w:rPr>
                <w:rFonts w:ascii="Arial" w:hAnsi="Arial" w:cs="Arial"/>
                <w:position w:val="28"/>
                <w:sz w:val="18"/>
                <w:szCs w:val="18"/>
              </w:rPr>
            </w:pPr>
            <w:r w:rsidRPr="000427BC">
              <w:rPr>
                <w:rFonts w:ascii="Arial" w:hAnsi="Arial" w:cs="Arial"/>
                <w:sz w:val="18"/>
                <w:szCs w:val="18"/>
              </w:rPr>
              <w:t xml:space="preserve">Na qualidade de </w:t>
            </w:r>
          </w:p>
        </w:tc>
        <w:tc>
          <w:tcPr>
            <w:tcW w:w="4567" w:type="dxa"/>
            <w:gridSpan w:val="6"/>
            <w:tcBorders>
              <w:bottom w:val="single" w:sz="2" w:space="0" w:color="BFBFBF" w:themeColor="background1" w:themeShade="BF"/>
            </w:tcBorders>
            <w:shd w:val="clear" w:color="auto" w:fill="auto"/>
            <w:vAlign w:val="center"/>
          </w:tcPr>
          <w:p w14:paraId="2DB7F5BE" w14:textId="77777777" w:rsidR="00E03102" w:rsidRPr="000427BC" w:rsidRDefault="00E03102" w:rsidP="005B6C71">
            <w:pPr>
              <w:pStyle w:val="Corpodetex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3741" w:type="dxa"/>
            <w:gridSpan w:val="3"/>
            <w:shd w:val="clear" w:color="auto" w:fill="auto"/>
            <w:vAlign w:val="center"/>
          </w:tcPr>
          <w:p w14:paraId="055B4987" w14:textId="454C95CB" w:rsidR="00E03102" w:rsidRPr="000427BC" w:rsidRDefault="00E03102" w:rsidP="003F5F19">
            <w:pPr>
              <w:pStyle w:val="Corpodetexto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0427BC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283" w:type="dxa"/>
            <w:gridSpan w:val="2"/>
            <w:tcBorders>
              <w:right w:val="single" w:sz="2" w:space="0" w:color="000000" w:themeColor="text1"/>
            </w:tcBorders>
            <w:shd w:val="clear" w:color="auto" w:fill="auto"/>
            <w:vAlign w:val="center"/>
          </w:tcPr>
          <w:p w14:paraId="1A2068CE" w14:textId="77777777" w:rsidR="00E03102" w:rsidRPr="000427BC" w:rsidRDefault="00E03102" w:rsidP="005B6C71">
            <w:pPr>
              <w:pStyle w:val="Corpodetexto"/>
              <w:rPr>
                <w:sz w:val="18"/>
                <w:szCs w:val="18"/>
              </w:rPr>
            </w:pPr>
          </w:p>
        </w:tc>
      </w:tr>
      <w:tr w:rsidR="00E03102" w:rsidRPr="000427BC" w14:paraId="44A2740A" w14:textId="77777777" w:rsidTr="000427BC">
        <w:trPr>
          <w:trHeight w:hRule="exact" w:val="113"/>
        </w:trPr>
        <w:tc>
          <w:tcPr>
            <w:tcW w:w="1615" w:type="dxa"/>
            <w:tcBorders>
              <w:left w:val="single" w:sz="2" w:space="0" w:color="000000" w:themeColor="text1"/>
              <w:bottom w:val="single" w:sz="2" w:space="0" w:color="000000" w:themeColor="text1"/>
            </w:tcBorders>
            <w:shd w:val="clear" w:color="auto" w:fill="auto"/>
            <w:vAlign w:val="center"/>
          </w:tcPr>
          <w:p w14:paraId="7E7E4AEE" w14:textId="77777777" w:rsidR="00E03102" w:rsidRPr="000427BC" w:rsidRDefault="00E03102" w:rsidP="005B6C71">
            <w:pPr>
              <w:pStyle w:val="Corpodetex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67" w:type="dxa"/>
            <w:gridSpan w:val="6"/>
            <w:tcBorders>
              <w:top w:val="single" w:sz="2" w:space="0" w:color="BFBFBF" w:themeColor="background1" w:themeShade="BF"/>
              <w:bottom w:val="single" w:sz="2" w:space="0" w:color="000000" w:themeColor="text1"/>
            </w:tcBorders>
            <w:shd w:val="clear" w:color="auto" w:fill="auto"/>
            <w:vAlign w:val="center"/>
          </w:tcPr>
          <w:p w14:paraId="4E0D9834" w14:textId="77777777" w:rsidR="00E03102" w:rsidRPr="000427BC" w:rsidRDefault="00E03102" w:rsidP="005B6C71">
            <w:pPr>
              <w:pStyle w:val="Corpodetex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3741" w:type="dxa"/>
            <w:gridSpan w:val="3"/>
            <w:tcBorders>
              <w:bottom w:val="single" w:sz="2" w:space="0" w:color="000000" w:themeColor="text1"/>
            </w:tcBorders>
            <w:shd w:val="clear" w:color="auto" w:fill="auto"/>
            <w:vAlign w:val="center"/>
          </w:tcPr>
          <w:p w14:paraId="7A94D396" w14:textId="77777777" w:rsidR="00E03102" w:rsidRPr="000427BC" w:rsidRDefault="00E03102" w:rsidP="005B6C71">
            <w:pPr>
              <w:pStyle w:val="Corpodetexto"/>
              <w:rPr>
                <w:rFonts w:ascii="Arial" w:hAnsi="Arial" w:cs="Arial"/>
                <w:sz w:val="18"/>
                <w:szCs w:val="18"/>
                <w:vertAlign w:val="superscript"/>
              </w:rPr>
            </w:pPr>
          </w:p>
        </w:tc>
        <w:tc>
          <w:tcPr>
            <w:tcW w:w="283" w:type="dxa"/>
            <w:gridSpan w:val="2"/>
            <w:tcBorders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vAlign w:val="center"/>
          </w:tcPr>
          <w:p w14:paraId="3A861362" w14:textId="77777777" w:rsidR="00E03102" w:rsidRPr="000427BC" w:rsidRDefault="00E03102" w:rsidP="005B6C71">
            <w:pPr>
              <w:pStyle w:val="Corpodetexto"/>
              <w:rPr>
                <w:sz w:val="18"/>
                <w:szCs w:val="18"/>
              </w:rPr>
            </w:pPr>
          </w:p>
        </w:tc>
      </w:tr>
    </w:tbl>
    <w:p w14:paraId="32EB165C" w14:textId="77777777" w:rsidR="006E3C15" w:rsidRPr="000427BC" w:rsidRDefault="006E3C15">
      <w:pPr>
        <w:pStyle w:val="Corpodetexto"/>
        <w:jc w:val="both"/>
        <w:rPr>
          <w:rFonts w:ascii="Arial" w:hAnsi="Arial" w:cs="Arial"/>
          <w:sz w:val="18"/>
          <w:szCs w:val="18"/>
        </w:rPr>
      </w:pPr>
    </w:p>
    <w:tbl>
      <w:tblPr>
        <w:tblW w:w="10175" w:type="dxa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1610"/>
        <w:gridCol w:w="4749"/>
        <w:gridCol w:w="1695"/>
        <w:gridCol w:w="1901"/>
        <w:gridCol w:w="220"/>
      </w:tblGrid>
      <w:tr w:rsidR="000D5E8B" w:rsidRPr="000427BC" w14:paraId="5869FFCF" w14:textId="77777777" w:rsidTr="0009713C">
        <w:trPr>
          <w:trHeight w:val="79"/>
        </w:trPr>
        <w:tc>
          <w:tcPr>
            <w:tcW w:w="10175" w:type="dxa"/>
            <w:gridSpan w:val="5"/>
            <w:tcBorders>
              <w:top w:val="single" w:sz="2" w:space="0" w:color="BFBFBF" w:themeColor="background1" w:themeShade="BF"/>
              <w:bottom w:val="single" w:sz="2" w:space="0" w:color="auto"/>
            </w:tcBorders>
            <w:shd w:val="clear" w:color="auto" w:fill="D9D9D9"/>
            <w:vAlign w:val="center"/>
          </w:tcPr>
          <w:p w14:paraId="7FC58AC7" w14:textId="24E268F2" w:rsidR="000D5E8B" w:rsidRPr="000427BC" w:rsidRDefault="0009713C">
            <w:pPr>
              <w:pStyle w:val="Corpodetexto"/>
              <w:rPr>
                <w:rFonts w:ascii="Arial" w:hAnsi="Arial" w:cs="Arial"/>
                <w:b/>
                <w:sz w:val="18"/>
                <w:szCs w:val="18"/>
              </w:rPr>
            </w:pPr>
            <w:r w:rsidRPr="000427BC">
              <w:rPr>
                <w:rFonts w:ascii="Arial" w:hAnsi="Arial" w:cs="Arial"/>
                <w:b/>
                <w:sz w:val="18"/>
                <w:szCs w:val="18"/>
              </w:rPr>
              <w:t>IDENTIFICAÇÃO DA</w:t>
            </w:r>
            <w:r w:rsidR="00DE1016">
              <w:rPr>
                <w:rFonts w:ascii="Arial" w:hAnsi="Arial" w:cs="Arial"/>
                <w:b/>
                <w:sz w:val="18"/>
                <w:szCs w:val="18"/>
              </w:rPr>
              <w:t xml:space="preserve"> ZONA</w:t>
            </w:r>
            <w:r w:rsidR="00326AE2" w:rsidRPr="000427BC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0427BC">
              <w:rPr>
                <w:rFonts w:ascii="Arial" w:hAnsi="Arial" w:cs="Arial"/>
                <w:b/>
                <w:sz w:val="18"/>
                <w:szCs w:val="18"/>
              </w:rPr>
              <w:t>BALNEAR</w:t>
            </w:r>
          </w:p>
        </w:tc>
      </w:tr>
      <w:tr w:rsidR="002D5924" w:rsidRPr="000427BC" w14:paraId="3DB70015" w14:textId="77777777" w:rsidTr="0009713C">
        <w:trPr>
          <w:trHeight w:val="482"/>
        </w:trPr>
        <w:tc>
          <w:tcPr>
            <w:tcW w:w="10175" w:type="dxa"/>
            <w:gridSpan w:val="5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5878A6D" w14:textId="59F9F49C" w:rsidR="00E30CD8" w:rsidRPr="000427BC" w:rsidRDefault="00E30CD8" w:rsidP="00DF071B">
            <w:pPr>
              <w:pStyle w:val="Corpodetexto"/>
              <w:spacing w:line="360" w:lineRule="auto"/>
              <w:ind w:left="284" w:right="-4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0427BC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begin">
                <w:ffData>
                  <w:name w:val="Marc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27BC">
              <w:rPr>
                <w:rFonts w:ascii="Arial" w:hAnsi="Arial" w:cs="Arial"/>
                <w:b/>
                <w:bCs/>
                <w:sz w:val="18"/>
                <w:szCs w:val="18"/>
              </w:rPr>
              <w:instrText xml:space="preserve"> FORMCHECKBOX </w:instrText>
            </w:r>
            <w:r w:rsidRPr="000427BC">
              <w:rPr>
                <w:rFonts w:ascii="Arial" w:hAnsi="Arial" w:cs="Arial"/>
                <w:b/>
                <w:bCs/>
                <w:sz w:val="18"/>
                <w:szCs w:val="18"/>
              </w:rPr>
            </w:r>
            <w:r w:rsidRPr="000427BC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separate"/>
            </w:r>
            <w:r w:rsidRPr="000427BC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end"/>
            </w:r>
            <w:r w:rsidRPr="000427BC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r w:rsidR="0009713C" w:rsidRPr="000427BC">
              <w:rPr>
                <w:rFonts w:ascii="Arial" w:hAnsi="Arial" w:cs="Arial"/>
                <w:bCs/>
                <w:sz w:val="18"/>
                <w:szCs w:val="18"/>
              </w:rPr>
              <w:t>Praia de Albarquel</w:t>
            </w:r>
          </w:p>
          <w:p w14:paraId="6BD67CD1" w14:textId="22907356" w:rsidR="00E30CD8" w:rsidRPr="000427BC" w:rsidRDefault="00E30CD8" w:rsidP="00DF071B">
            <w:pPr>
              <w:pStyle w:val="Corpodetexto"/>
              <w:spacing w:line="360" w:lineRule="auto"/>
              <w:ind w:left="284" w:right="-40"/>
              <w:rPr>
                <w:rFonts w:ascii="Arial" w:hAnsi="Arial" w:cs="Arial"/>
                <w:bCs/>
                <w:sz w:val="18"/>
                <w:szCs w:val="18"/>
              </w:rPr>
            </w:pPr>
            <w:r w:rsidRPr="000427BC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27BC">
              <w:rPr>
                <w:rFonts w:ascii="Arial" w:hAnsi="Arial" w:cs="Arial"/>
                <w:b/>
                <w:bCs/>
                <w:sz w:val="18"/>
                <w:szCs w:val="18"/>
              </w:rPr>
              <w:instrText xml:space="preserve"> FORMCHECKBOX </w:instrText>
            </w:r>
            <w:r w:rsidRPr="000427BC">
              <w:rPr>
                <w:rFonts w:ascii="Arial" w:hAnsi="Arial" w:cs="Arial"/>
                <w:b/>
                <w:bCs/>
                <w:sz w:val="18"/>
                <w:szCs w:val="18"/>
              </w:rPr>
            </w:r>
            <w:r w:rsidRPr="000427BC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separate"/>
            </w:r>
            <w:r w:rsidRPr="000427BC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end"/>
            </w:r>
            <w:r w:rsidRPr="000427BC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r w:rsidR="0009713C" w:rsidRPr="000427BC">
              <w:rPr>
                <w:rFonts w:ascii="Arial" w:hAnsi="Arial" w:cs="Arial"/>
                <w:bCs/>
                <w:sz w:val="18"/>
                <w:szCs w:val="18"/>
              </w:rPr>
              <w:t>Praia da Figueirinha</w:t>
            </w:r>
          </w:p>
          <w:p w14:paraId="1E7F5CA2" w14:textId="6529FA3B" w:rsidR="00B04A92" w:rsidRPr="000427BC" w:rsidRDefault="00B04A92" w:rsidP="00DF071B">
            <w:pPr>
              <w:pStyle w:val="Corpodetexto"/>
              <w:spacing w:line="360" w:lineRule="auto"/>
              <w:ind w:left="284" w:right="-40"/>
              <w:rPr>
                <w:rFonts w:ascii="Arial" w:hAnsi="Arial" w:cs="Arial"/>
                <w:bCs/>
                <w:sz w:val="18"/>
                <w:szCs w:val="18"/>
              </w:rPr>
            </w:pPr>
            <w:r w:rsidRPr="000427BC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27BC">
              <w:rPr>
                <w:rFonts w:ascii="Arial" w:hAnsi="Arial" w:cs="Arial"/>
                <w:b/>
                <w:bCs/>
                <w:sz w:val="18"/>
                <w:szCs w:val="18"/>
              </w:rPr>
              <w:instrText xml:space="preserve"> FORMCHECKBOX </w:instrText>
            </w:r>
            <w:r w:rsidRPr="000427BC">
              <w:rPr>
                <w:rFonts w:ascii="Arial" w:hAnsi="Arial" w:cs="Arial"/>
                <w:b/>
                <w:bCs/>
                <w:sz w:val="18"/>
                <w:szCs w:val="18"/>
              </w:rPr>
            </w:r>
            <w:r w:rsidRPr="000427BC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separate"/>
            </w:r>
            <w:r w:rsidRPr="000427BC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end"/>
            </w:r>
            <w:r w:rsidRPr="000427BC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r w:rsidR="0009713C" w:rsidRPr="000427BC">
              <w:rPr>
                <w:rFonts w:ascii="Arial" w:hAnsi="Arial" w:cs="Arial"/>
                <w:bCs/>
                <w:sz w:val="18"/>
                <w:szCs w:val="18"/>
              </w:rPr>
              <w:t>Praia de Galapos</w:t>
            </w:r>
          </w:p>
          <w:p w14:paraId="5854E77F" w14:textId="0116E715" w:rsidR="0009713C" w:rsidRPr="000427BC" w:rsidRDefault="0009713C" w:rsidP="00DF071B">
            <w:pPr>
              <w:pStyle w:val="Corpodetexto"/>
              <w:spacing w:line="360" w:lineRule="auto"/>
              <w:ind w:left="284" w:right="-40"/>
              <w:rPr>
                <w:rFonts w:ascii="Arial" w:hAnsi="Arial" w:cs="Arial"/>
                <w:bCs/>
                <w:sz w:val="18"/>
                <w:szCs w:val="18"/>
              </w:rPr>
            </w:pPr>
            <w:r w:rsidRPr="000427BC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27BC">
              <w:rPr>
                <w:rFonts w:ascii="Arial" w:hAnsi="Arial" w:cs="Arial"/>
                <w:b/>
                <w:bCs/>
                <w:sz w:val="18"/>
                <w:szCs w:val="18"/>
              </w:rPr>
              <w:instrText xml:space="preserve"> FORMCHECKBOX </w:instrText>
            </w:r>
            <w:r w:rsidRPr="000427BC">
              <w:rPr>
                <w:rFonts w:ascii="Arial" w:hAnsi="Arial" w:cs="Arial"/>
                <w:b/>
                <w:bCs/>
                <w:sz w:val="18"/>
                <w:szCs w:val="18"/>
              </w:rPr>
            </w:r>
            <w:r w:rsidRPr="000427BC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separate"/>
            </w:r>
            <w:r w:rsidRPr="000427BC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end"/>
            </w:r>
            <w:r w:rsidRPr="000427BC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r w:rsidRPr="000427BC">
              <w:rPr>
                <w:rFonts w:ascii="Arial" w:hAnsi="Arial" w:cs="Arial"/>
                <w:bCs/>
                <w:sz w:val="18"/>
                <w:szCs w:val="18"/>
              </w:rPr>
              <w:t>Praia de Galapinhos</w:t>
            </w:r>
          </w:p>
          <w:p w14:paraId="1CA04489" w14:textId="77777777" w:rsidR="00DE1016" w:rsidRDefault="00E30CD8" w:rsidP="00113530">
            <w:pPr>
              <w:pStyle w:val="Corpodetexto"/>
              <w:spacing w:line="360" w:lineRule="auto"/>
              <w:ind w:left="284" w:right="-40"/>
              <w:rPr>
                <w:rFonts w:ascii="Arial" w:hAnsi="Arial" w:cs="Arial"/>
                <w:bCs/>
                <w:sz w:val="18"/>
                <w:szCs w:val="18"/>
              </w:rPr>
            </w:pPr>
            <w:r w:rsidRPr="000427BC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begin">
                <w:ffData>
                  <w:name w:val="Marcar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27BC">
              <w:rPr>
                <w:rFonts w:ascii="Arial" w:hAnsi="Arial" w:cs="Arial"/>
                <w:b/>
                <w:bCs/>
                <w:sz w:val="18"/>
                <w:szCs w:val="18"/>
              </w:rPr>
              <w:instrText xml:space="preserve"> FORMCHECKBOX </w:instrText>
            </w:r>
            <w:r w:rsidRPr="000427BC">
              <w:rPr>
                <w:rFonts w:ascii="Arial" w:hAnsi="Arial" w:cs="Arial"/>
                <w:b/>
                <w:bCs/>
                <w:sz w:val="18"/>
                <w:szCs w:val="18"/>
              </w:rPr>
            </w:r>
            <w:r w:rsidRPr="000427BC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separate"/>
            </w:r>
            <w:r w:rsidRPr="000427BC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end"/>
            </w:r>
            <w:r w:rsidRPr="000427BC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r w:rsidR="0009713C" w:rsidRPr="000427BC">
              <w:rPr>
                <w:rFonts w:ascii="Arial" w:hAnsi="Arial" w:cs="Arial"/>
                <w:bCs/>
                <w:sz w:val="18"/>
                <w:szCs w:val="18"/>
              </w:rPr>
              <w:t>Praia do Creiro</w:t>
            </w:r>
          </w:p>
          <w:p w14:paraId="12756BD8" w14:textId="04602BD0" w:rsidR="002D5924" w:rsidRPr="000427BC" w:rsidRDefault="00DE1016" w:rsidP="00113530">
            <w:pPr>
              <w:pStyle w:val="Corpodetexto"/>
              <w:spacing w:line="360" w:lineRule="auto"/>
              <w:ind w:left="284" w:right="-40"/>
              <w:rPr>
                <w:rFonts w:ascii="Arial" w:hAnsi="Arial" w:cs="Arial"/>
                <w:bCs/>
                <w:sz w:val="18"/>
                <w:szCs w:val="18"/>
              </w:rPr>
            </w:pPr>
            <w:r w:rsidRPr="000427BC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begin">
                <w:ffData>
                  <w:name w:val="Marcar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27BC">
              <w:rPr>
                <w:rFonts w:ascii="Arial" w:hAnsi="Arial" w:cs="Arial"/>
                <w:b/>
                <w:bCs/>
                <w:sz w:val="18"/>
                <w:szCs w:val="18"/>
              </w:rPr>
              <w:instrText xml:space="preserve"> FORMCHECKBOX </w:instrText>
            </w:r>
            <w:r w:rsidRPr="000427BC">
              <w:rPr>
                <w:rFonts w:ascii="Arial" w:hAnsi="Arial" w:cs="Arial"/>
                <w:b/>
                <w:bCs/>
                <w:sz w:val="18"/>
                <w:szCs w:val="18"/>
              </w:rPr>
            </w:r>
            <w:r w:rsidRPr="000427BC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separate"/>
            </w:r>
            <w:r w:rsidRPr="000427BC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end"/>
            </w:r>
            <w:r w:rsidRPr="000427BC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r w:rsidR="0009713C" w:rsidRPr="000427BC">
              <w:rPr>
                <w:rFonts w:ascii="Arial" w:hAnsi="Arial" w:cs="Arial"/>
                <w:bCs/>
                <w:sz w:val="18"/>
                <w:szCs w:val="18"/>
              </w:rPr>
              <w:t>Portinho da Arrábida</w:t>
            </w:r>
          </w:p>
        </w:tc>
      </w:tr>
      <w:tr w:rsidR="000D5E8B" w:rsidRPr="000427BC" w14:paraId="45574294" w14:textId="77777777" w:rsidTr="0009713C">
        <w:trPr>
          <w:trHeight w:hRule="exact" w:val="68"/>
        </w:trPr>
        <w:tc>
          <w:tcPr>
            <w:tcW w:w="1610" w:type="dxa"/>
            <w:tcBorders>
              <w:left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002A676D" w14:textId="77777777" w:rsidR="002D5924" w:rsidRPr="000427BC" w:rsidRDefault="002D5924">
            <w:pPr>
              <w:pStyle w:val="Corpodetex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49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75CE6CA7" w14:textId="77777777" w:rsidR="000D5E8B" w:rsidRPr="000427BC" w:rsidRDefault="000D5E8B">
            <w:pPr>
              <w:pStyle w:val="Corpodetex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1695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0B2B3B62" w14:textId="77777777" w:rsidR="000D5E8B" w:rsidRPr="000427BC" w:rsidRDefault="000D5E8B">
            <w:pPr>
              <w:pStyle w:val="Corpodetex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01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1491D215" w14:textId="77777777" w:rsidR="000D5E8B" w:rsidRPr="000427BC" w:rsidRDefault="000D5E8B">
            <w:pPr>
              <w:pStyle w:val="Corpodetex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0" w:type="dxa"/>
            <w:tcBorders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9351AF0" w14:textId="77777777" w:rsidR="000D5E8B" w:rsidRPr="000427BC" w:rsidRDefault="000D5E8B">
            <w:pPr>
              <w:pStyle w:val="Corpodetex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</w:tbl>
    <w:p w14:paraId="604B614E" w14:textId="396270C7" w:rsidR="0009713C" w:rsidRDefault="0009713C">
      <w:pPr>
        <w:pStyle w:val="Corpodetexto"/>
        <w:jc w:val="both"/>
        <w:rPr>
          <w:rFonts w:ascii="Arial" w:hAnsi="Arial" w:cs="Arial"/>
          <w:sz w:val="18"/>
          <w:szCs w:val="18"/>
        </w:rPr>
      </w:pPr>
    </w:p>
    <w:tbl>
      <w:tblPr>
        <w:tblW w:w="10175" w:type="dxa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1610"/>
        <w:gridCol w:w="4749"/>
        <w:gridCol w:w="1695"/>
        <w:gridCol w:w="1901"/>
        <w:gridCol w:w="220"/>
      </w:tblGrid>
      <w:tr w:rsidR="00557CD1" w:rsidRPr="000427BC" w14:paraId="56BDEB17" w14:textId="77777777" w:rsidTr="00DC2093">
        <w:trPr>
          <w:trHeight w:val="79"/>
        </w:trPr>
        <w:tc>
          <w:tcPr>
            <w:tcW w:w="10175" w:type="dxa"/>
            <w:gridSpan w:val="5"/>
            <w:tcBorders>
              <w:top w:val="single" w:sz="2" w:space="0" w:color="BFBFBF" w:themeColor="background1" w:themeShade="BF"/>
              <w:bottom w:val="single" w:sz="2" w:space="0" w:color="auto"/>
            </w:tcBorders>
            <w:shd w:val="clear" w:color="auto" w:fill="D9D9D9"/>
            <w:vAlign w:val="center"/>
          </w:tcPr>
          <w:p w14:paraId="78F128FA" w14:textId="1E99B878" w:rsidR="00557CD1" w:rsidRPr="000427BC" w:rsidRDefault="00453717" w:rsidP="00DC2093">
            <w:pPr>
              <w:pStyle w:val="Corpodetexto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DESCRIÇÃO SUCINTA DO EVENTO</w:t>
            </w:r>
          </w:p>
        </w:tc>
      </w:tr>
      <w:tr w:rsidR="00557CD1" w:rsidRPr="000427BC" w14:paraId="2E902978" w14:textId="77777777" w:rsidTr="00DC2093">
        <w:trPr>
          <w:trHeight w:val="482"/>
        </w:trPr>
        <w:tc>
          <w:tcPr>
            <w:tcW w:w="10175" w:type="dxa"/>
            <w:gridSpan w:val="5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5059B73" w14:textId="77777777" w:rsidR="00557CD1" w:rsidRDefault="00557CD1" w:rsidP="00DC2093">
            <w:pPr>
              <w:pStyle w:val="Corpodetexto"/>
              <w:spacing w:line="360" w:lineRule="auto"/>
              <w:ind w:left="284" w:right="-40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43A74E5C" w14:textId="77777777" w:rsidR="00557CD1" w:rsidRDefault="00557CD1" w:rsidP="00DC2093">
            <w:pPr>
              <w:pStyle w:val="Corpodetexto"/>
              <w:spacing w:line="360" w:lineRule="auto"/>
              <w:ind w:left="284" w:right="-40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3AEB87E7" w14:textId="77777777" w:rsidR="00557CD1" w:rsidRDefault="00557CD1" w:rsidP="00DC2093">
            <w:pPr>
              <w:pStyle w:val="Corpodetexto"/>
              <w:spacing w:line="360" w:lineRule="auto"/>
              <w:ind w:left="284" w:right="-40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65ACFE04" w14:textId="77777777" w:rsidR="00557CD1" w:rsidRDefault="00557CD1" w:rsidP="00DC2093">
            <w:pPr>
              <w:pStyle w:val="Corpodetexto"/>
              <w:spacing w:line="360" w:lineRule="auto"/>
              <w:ind w:left="284" w:right="-40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5AFCC7F7" w14:textId="78C982D4" w:rsidR="00557CD1" w:rsidRPr="000427BC" w:rsidRDefault="00557CD1" w:rsidP="00DC2093">
            <w:pPr>
              <w:pStyle w:val="Corpodetexto"/>
              <w:spacing w:line="360" w:lineRule="auto"/>
              <w:ind w:left="284" w:right="-4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557CD1" w:rsidRPr="000427BC" w14:paraId="0CFCF0A3" w14:textId="77777777" w:rsidTr="00DC2093">
        <w:trPr>
          <w:trHeight w:hRule="exact" w:val="68"/>
        </w:trPr>
        <w:tc>
          <w:tcPr>
            <w:tcW w:w="1610" w:type="dxa"/>
            <w:tcBorders>
              <w:left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6B93B928" w14:textId="77777777" w:rsidR="00557CD1" w:rsidRPr="000427BC" w:rsidRDefault="00557CD1" w:rsidP="00DC2093">
            <w:pPr>
              <w:pStyle w:val="Corpodetex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49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1D332832" w14:textId="77777777" w:rsidR="00557CD1" w:rsidRPr="000427BC" w:rsidRDefault="00557CD1" w:rsidP="00DC2093">
            <w:pPr>
              <w:pStyle w:val="Corpodetex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1695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4E99D8F6" w14:textId="77777777" w:rsidR="00557CD1" w:rsidRPr="000427BC" w:rsidRDefault="00557CD1" w:rsidP="00DC2093">
            <w:pPr>
              <w:pStyle w:val="Corpodetex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01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7F252430" w14:textId="77777777" w:rsidR="00557CD1" w:rsidRPr="000427BC" w:rsidRDefault="00557CD1" w:rsidP="00DC2093">
            <w:pPr>
              <w:pStyle w:val="Corpodetex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0" w:type="dxa"/>
            <w:tcBorders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EEA48F0" w14:textId="77777777" w:rsidR="00557CD1" w:rsidRPr="000427BC" w:rsidRDefault="00557CD1" w:rsidP="00DC2093">
            <w:pPr>
              <w:pStyle w:val="Corpodetex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</w:tbl>
    <w:p w14:paraId="108D4774" w14:textId="249EC909" w:rsidR="00557CD1" w:rsidRDefault="00557CD1">
      <w:pPr>
        <w:pStyle w:val="Corpodetexto"/>
        <w:jc w:val="both"/>
        <w:rPr>
          <w:rFonts w:ascii="Arial" w:hAnsi="Arial" w:cs="Arial"/>
          <w:sz w:val="18"/>
          <w:szCs w:val="18"/>
        </w:rPr>
      </w:pPr>
    </w:p>
    <w:tbl>
      <w:tblPr>
        <w:tblW w:w="10175" w:type="dxa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1610"/>
        <w:gridCol w:w="4749"/>
        <w:gridCol w:w="1695"/>
        <w:gridCol w:w="1901"/>
        <w:gridCol w:w="220"/>
      </w:tblGrid>
      <w:tr w:rsidR="0009713C" w:rsidRPr="000427BC" w14:paraId="79E931E1" w14:textId="77777777" w:rsidTr="005B6C71">
        <w:trPr>
          <w:trHeight w:val="79"/>
        </w:trPr>
        <w:tc>
          <w:tcPr>
            <w:tcW w:w="10175" w:type="dxa"/>
            <w:gridSpan w:val="5"/>
            <w:tcBorders>
              <w:top w:val="single" w:sz="2" w:space="0" w:color="BFBFBF" w:themeColor="background1" w:themeShade="BF"/>
              <w:bottom w:val="single" w:sz="2" w:space="0" w:color="auto"/>
            </w:tcBorders>
            <w:shd w:val="clear" w:color="auto" w:fill="D9D9D9"/>
            <w:vAlign w:val="center"/>
          </w:tcPr>
          <w:p w14:paraId="1857C339" w14:textId="094AF01E" w:rsidR="0009713C" w:rsidRPr="000427BC" w:rsidRDefault="00DE1016" w:rsidP="005B6C71">
            <w:pPr>
              <w:pStyle w:val="Corpodetexto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DATA</w:t>
            </w:r>
            <w:r w:rsidR="00453717">
              <w:rPr>
                <w:rFonts w:ascii="Arial" w:hAnsi="Arial" w:cs="Arial"/>
                <w:b/>
                <w:sz w:val="18"/>
                <w:szCs w:val="18"/>
              </w:rPr>
              <w:t>(S) E HORÁRIO(S)</w:t>
            </w:r>
          </w:p>
        </w:tc>
      </w:tr>
      <w:tr w:rsidR="0009713C" w:rsidRPr="000427BC" w14:paraId="6F7971D5" w14:textId="77777777" w:rsidTr="005B6C71">
        <w:trPr>
          <w:trHeight w:val="482"/>
        </w:trPr>
        <w:tc>
          <w:tcPr>
            <w:tcW w:w="10175" w:type="dxa"/>
            <w:gridSpan w:val="5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21BAF8F" w14:textId="77777777" w:rsidR="00897C74" w:rsidRPr="00897C74" w:rsidRDefault="00897C74" w:rsidP="00DF071B">
            <w:pPr>
              <w:pStyle w:val="Corpodetexto"/>
              <w:spacing w:line="360" w:lineRule="auto"/>
              <w:ind w:left="284" w:right="-40"/>
              <w:rPr>
                <w:rFonts w:ascii="Arial" w:hAnsi="Arial" w:cs="Arial"/>
                <w:b/>
                <w:bCs/>
                <w:sz w:val="10"/>
                <w:szCs w:val="18"/>
              </w:rPr>
            </w:pPr>
          </w:p>
          <w:p w14:paraId="7AC98312" w14:textId="77777777" w:rsidR="00326AE2" w:rsidRDefault="00326AE2" w:rsidP="00326AE2">
            <w:pPr>
              <w:pStyle w:val="Corpodetexto"/>
              <w:spacing w:line="360" w:lineRule="auto"/>
              <w:ind w:left="284" w:right="-40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2B9199E1" w14:textId="77777777" w:rsidR="00DE1016" w:rsidRDefault="00DE1016" w:rsidP="00326AE2">
            <w:pPr>
              <w:pStyle w:val="Corpodetexto"/>
              <w:spacing w:line="360" w:lineRule="auto"/>
              <w:ind w:left="284" w:right="-40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3A9E1E32" w14:textId="77777777" w:rsidR="00DE1016" w:rsidRDefault="00DE1016" w:rsidP="00326AE2">
            <w:pPr>
              <w:pStyle w:val="Corpodetexto"/>
              <w:spacing w:line="360" w:lineRule="auto"/>
              <w:ind w:left="284" w:right="-40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17D8800D" w14:textId="77777777" w:rsidR="00DE1016" w:rsidRDefault="00DE1016" w:rsidP="00326AE2">
            <w:pPr>
              <w:pStyle w:val="Corpodetexto"/>
              <w:spacing w:line="360" w:lineRule="auto"/>
              <w:ind w:left="284" w:right="-40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2CE8D44B" w14:textId="77777777" w:rsidR="00DE1016" w:rsidRDefault="00DE1016" w:rsidP="00326AE2">
            <w:pPr>
              <w:pStyle w:val="Corpodetexto"/>
              <w:spacing w:line="360" w:lineRule="auto"/>
              <w:ind w:left="284" w:right="-40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535498DE" w14:textId="787D8FB8" w:rsidR="00DE1016" w:rsidRPr="000427BC" w:rsidRDefault="00DE1016" w:rsidP="00326AE2">
            <w:pPr>
              <w:pStyle w:val="Corpodetexto"/>
              <w:spacing w:line="360" w:lineRule="auto"/>
              <w:ind w:left="284" w:right="-4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09713C" w:rsidRPr="000427BC" w14:paraId="3319DA33" w14:textId="77777777" w:rsidTr="005B6C71">
        <w:trPr>
          <w:trHeight w:hRule="exact" w:val="68"/>
        </w:trPr>
        <w:tc>
          <w:tcPr>
            <w:tcW w:w="1610" w:type="dxa"/>
            <w:tcBorders>
              <w:left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2110FBE1" w14:textId="77777777" w:rsidR="0009713C" w:rsidRPr="000427BC" w:rsidRDefault="0009713C" w:rsidP="005B6C71">
            <w:pPr>
              <w:pStyle w:val="Corpodetex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49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239BB830" w14:textId="77777777" w:rsidR="0009713C" w:rsidRPr="000427BC" w:rsidRDefault="0009713C" w:rsidP="005B6C71">
            <w:pPr>
              <w:pStyle w:val="Corpodetex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1695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27F5CDEC" w14:textId="77777777" w:rsidR="0009713C" w:rsidRPr="000427BC" w:rsidRDefault="0009713C" w:rsidP="005B6C71">
            <w:pPr>
              <w:pStyle w:val="Corpodetex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01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1BE9B153" w14:textId="77777777" w:rsidR="0009713C" w:rsidRPr="000427BC" w:rsidRDefault="0009713C" w:rsidP="005B6C71">
            <w:pPr>
              <w:pStyle w:val="Corpodetex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0" w:type="dxa"/>
            <w:tcBorders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F4487C7" w14:textId="77777777" w:rsidR="0009713C" w:rsidRPr="000427BC" w:rsidRDefault="0009713C" w:rsidP="005B6C71">
            <w:pPr>
              <w:pStyle w:val="Corpodetex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</w:tbl>
    <w:p w14:paraId="53D00E4B" w14:textId="01798977" w:rsidR="003E7416" w:rsidRDefault="003E7416" w:rsidP="003E7416">
      <w:pPr>
        <w:pStyle w:val="Corpodetexto"/>
        <w:jc w:val="both"/>
        <w:rPr>
          <w:rFonts w:ascii="Arial" w:hAnsi="Arial" w:cs="Arial"/>
          <w:sz w:val="18"/>
          <w:szCs w:val="18"/>
        </w:rPr>
      </w:pPr>
    </w:p>
    <w:p w14:paraId="2E9B5E57" w14:textId="197F0DB8" w:rsidR="00557CD1" w:rsidRDefault="00557CD1" w:rsidP="003E7416">
      <w:pPr>
        <w:pStyle w:val="Corpodetexto"/>
        <w:jc w:val="both"/>
        <w:rPr>
          <w:rFonts w:ascii="Arial" w:hAnsi="Arial" w:cs="Arial"/>
          <w:sz w:val="18"/>
          <w:szCs w:val="18"/>
        </w:rPr>
      </w:pPr>
    </w:p>
    <w:p w14:paraId="3A3E1037" w14:textId="7A00F14B" w:rsidR="00557CD1" w:rsidRDefault="00557CD1" w:rsidP="003E7416">
      <w:pPr>
        <w:pStyle w:val="Corpodetexto"/>
        <w:jc w:val="both"/>
        <w:rPr>
          <w:rFonts w:ascii="Arial" w:hAnsi="Arial" w:cs="Arial"/>
          <w:sz w:val="18"/>
          <w:szCs w:val="18"/>
        </w:rPr>
      </w:pPr>
    </w:p>
    <w:p w14:paraId="1135D491" w14:textId="59287E24" w:rsidR="00557CD1" w:rsidRDefault="00557CD1" w:rsidP="003E7416">
      <w:pPr>
        <w:pStyle w:val="Corpodetexto"/>
        <w:jc w:val="both"/>
        <w:rPr>
          <w:rFonts w:ascii="Arial" w:hAnsi="Arial" w:cs="Arial"/>
          <w:sz w:val="18"/>
          <w:szCs w:val="18"/>
        </w:rPr>
      </w:pPr>
    </w:p>
    <w:p w14:paraId="017BFF27" w14:textId="0CF82701" w:rsidR="00557CD1" w:rsidRDefault="00557CD1" w:rsidP="003E7416">
      <w:pPr>
        <w:pStyle w:val="Corpodetexto"/>
        <w:jc w:val="both"/>
        <w:rPr>
          <w:rFonts w:ascii="Arial" w:hAnsi="Arial" w:cs="Arial"/>
          <w:sz w:val="18"/>
          <w:szCs w:val="18"/>
        </w:rPr>
      </w:pPr>
    </w:p>
    <w:p w14:paraId="26FD0ECF" w14:textId="080BC5FC" w:rsidR="00557CD1" w:rsidRDefault="00C64C9A" w:rsidP="00C64C9A">
      <w:pPr>
        <w:pStyle w:val="Corpodetexto"/>
        <w:tabs>
          <w:tab w:val="left" w:pos="2208"/>
        </w:tabs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lastRenderedPageBreak/>
        <w:tab/>
      </w:r>
    </w:p>
    <w:p w14:paraId="5AC7544A" w14:textId="77777777" w:rsidR="00557CD1" w:rsidRDefault="00557CD1" w:rsidP="003E7416">
      <w:pPr>
        <w:pStyle w:val="Corpodetexto"/>
        <w:jc w:val="both"/>
        <w:rPr>
          <w:rFonts w:ascii="Arial" w:hAnsi="Arial" w:cs="Arial"/>
          <w:sz w:val="18"/>
          <w:szCs w:val="18"/>
        </w:rPr>
      </w:pPr>
    </w:p>
    <w:tbl>
      <w:tblPr>
        <w:tblW w:w="10175" w:type="dxa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1610"/>
        <w:gridCol w:w="4749"/>
        <w:gridCol w:w="1695"/>
        <w:gridCol w:w="1901"/>
        <w:gridCol w:w="220"/>
      </w:tblGrid>
      <w:tr w:rsidR="00897C74" w:rsidRPr="000427BC" w14:paraId="322F1057" w14:textId="77777777" w:rsidTr="005B6C71">
        <w:trPr>
          <w:trHeight w:val="79"/>
        </w:trPr>
        <w:tc>
          <w:tcPr>
            <w:tcW w:w="10175" w:type="dxa"/>
            <w:gridSpan w:val="5"/>
            <w:tcBorders>
              <w:top w:val="single" w:sz="2" w:space="0" w:color="BFBFBF" w:themeColor="background1" w:themeShade="BF"/>
              <w:bottom w:val="single" w:sz="2" w:space="0" w:color="auto"/>
            </w:tcBorders>
            <w:shd w:val="clear" w:color="auto" w:fill="D9D9D9"/>
            <w:vAlign w:val="center"/>
          </w:tcPr>
          <w:p w14:paraId="52C03145" w14:textId="371ED5BD" w:rsidR="00897C74" w:rsidRPr="000427BC" w:rsidRDefault="00453717" w:rsidP="005B6C71">
            <w:pPr>
              <w:pStyle w:val="Corpodetexto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ÁREA</w:t>
            </w:r>
            <w:r w:rsidR="00DE1016">
              <w:rPr>
                <w:rFonts w:ascii="Arial" w:hAnsi="Arial" w:cs="Arial"/>
                <w:b/>
                <w:sz w:val="18"/>
                <w:szCs w:val="18"/>
              </w:rPr>
              <w:t>(S)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A OCUPAR (ENVOLVENTE</w:t>
            </w:r>
            <w:r w:rsidR="00DE1016">
              <w:rPr>
                <w:rFonts w:ascii="Arial" w:hAnsi="Arial" w:cs="Arial"/>
                <w:b/>
                <w:sz w:val="18"/>
                <w:szCs w:val="18"/>
              </w:rPr>
              <w:t xml:space="preserve"> E </w:t>
            </w:r>
            <w:r>
              <w:rPr>
                <w:rFonts w:ascii="Arial" w:hAnsi="Arial" w:cs="Arial"/>
                <w:b/>
                <w:sz w:val="18"/>
                <w:szCs w:val="18"/>
              </w:rPr>
              <w:t>AREAL)</w:t>
            </w:r>
          </w:p>
        </w:tc>
      </w:tr>
      <w:tr w:rsidR="00897C74" w:rsidRPr="000427BC" w14:paraId="3535C486" w14:textId="77777777" w:rsidTr="005B6C71">
        <w:trPr>
          <w:trHeight w:val="482"/>
        </w:trPr>
        <w:tc>
          <w:tcPr>
            <w:tcW w:w="10175" w:type="dxa"/>
            <w:gridSpan w:val="5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88CC553" w14:textId="77777777" w:rsidR="00897C74" w:rsidRDefault="00897C74" w:rsidP="00086DD3">
            <w:pPr>
              <w:pStyle w:val="Corpodetexto"/>
              <w:spacing w:line="360" w:lineRule="auto"/>
              <w:ind w:left="284" w:right="-40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1266E877" w14:textId="77777777" w:rsidR="00453717" w:rsidRDefault="00453717" w:rsidP="00086DD3">
            <w:pPr>
              <w:pStyle w:val="Corpodetexto"/>
              <w:spacing w:line="360" w:lineRule="auto"/>
              <w:ind w:left="284" w:right="-40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033B4DA5" w14:textId="77777777" w:rsidR="00453717" w:rsidRDefault="00453717" w:rsidP="00086DD3">
            <w:pPr>
              <w:pStyle w:val="Corpodetexto"/>
              <w:spacing w:line="360" w:lineRule="auto"/>
              <w:ind w:left="284" w:right="-40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47B9A629" w14:textId="77777777" w:rsidR="00453717" w:rsidRDefault="00453717" w:rsidP="00086DD3">
            <w:pPr>
              <w:pStyle w:val="Corpodetexto"/>
              <w:spacing w:line="360" w:lineRule="auto"/>
              <w:ind w:left="284" w:right="-40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7E288D8D" w14:textId="77777777" w:rsidR="00453717" w:rsidRDefault="00453717" w:rsidP="00086DD3">
            <w:pPr>
              <w:pStyle w:val="Corpodetexto"/>
              <w:spacing w:line="360" w:lineRule="auto"/>
              <w:ind w:left="284" w:right="-40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367BAED0" w14:textId="77777777" w:rsidR="00453717" w:rsidRDefault="00453717" w:rsidP="00086DD3">
            <w:pPr>
              <w:pStyle w:val="Corpodetexto"/>
              <w:spacing w:line="360" w:lineRule="auto"/>
              <w:ind w:left="284" w:right="-40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6B6F6FD4" w14:textId="77777777" w:rsidR="00453717" w:rsidRDefault="00453717" w:rsidP="00086DD3">
            <w:pPr>
              <w:pStyle w:val="Corpodetexto"/>
              <w:spacing w:line="360" w:lineRule="auto"/>
              <w:ind w:left="284" w:right="-40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0EBA7D18" w14:textId="77777777" w:rsidR="00453717" w:rsidRDefault="00453717" w:rsidP="00086DD3">
            <w:pPr>
              <w:pStyle w:val="Corpodetexto"/>
              <w:spacing w:line="360" w:lineRule="auto"/>
              <w:ind w:left="284" w:right="-40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502EF9E6" w14:textId="46D8AA9D" w:rsidR="00453717" w:rsidRPr="000427BC" w:rsidRDefault="00453717" w:rsidP="00453717">
            <w:pPr>
              <w:pStyle w:val="Corpodetexto"/>
              <w:spacing w:line="360" w:lineRule="auto"/>
              <w:ind w:right="-4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897C74" w:rsidRPr="000427BC" w14:paraId="18B7B440" w14:textId="77777777" w:rsidTr="005B6C71">
        <w:trPr>
          <w:trHeight w:hRule="exact" w:val="68"/>
        </w:trPr>
        <w:tc>
          <w:tcPr>
            <w:tcW w:w="1610" w:type="dxa"/>
            <w:tcBorders>
              <w:left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6AC10598" w14:textId="77777777" w:rsidR="00897C74" w:rsidRPr="000427BC" w:rsidRDefault="00897C74" w:rsidP="005B6C71">
            <w:pPr>
              <w:pStyle w:val="Corpodetex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49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0A008BE9" w14:textId="77777777" w:rsidR="00897C74" w:rsidRPr="000427BC" w:rsidRDefault="00897C74" w:rsidP="005B6C71">
            <w:pPr>
              <w:pStyle w:val="Corpodetex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1695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52042E81" w14:textId="77777777" w:rsidR="00897C74" w:rsidRPr="000427BC" w:rsidRDefault="00897C74" w:rsidP="005B6C71">
            <w:pPr>
              <w:pStyle w:val="Corpodetex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01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0578E1EF" w14:textId="77777777" w:rsidR="00897C74" w:rsidRPr="000427BC" w:rsidRDefault="00897C74" w:rsidP="005B6C71">
            <w:pPr>
              <w:pStyle w:val="Corpodetex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0" w:type="dxa"/>
            <w:tcBorders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98043DA" w14:textId="77777777" w:rsidR="00897C74" w:rsidRPr="000427BC" w:rsidRDefault="00897C74" w:rsidP="005B6C71">
            <w:pPr>
              <w:pStyle w:val="Corpodetex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</w:tbl>
    <w:p w14:paraId="4A101B2E" w14:textId="54892529" w:rsidR="00897C74" w:rsidRDefault="00897C74" w:rsidP="003E7416">
      <w:pPr>
        <w:pStyle w:val="Corpodetexto"/>
        <w:jc w:val="both"/>
        <w:rPr>
          <w:rFonts w:ascii="Arial" w:hAnsi="Arial" w:cs="Arial"/>
          <w:sz w:val="18"/>
          <w:szCs w:val="18"/>
        </w:rPr>
      </w:pPr>
    </w:p>
    <w:p w14:paraId="2C6367CB" w14:textId="7C919EAD" w:rsidR="00360389" w:rsidRDefault="00360389" w:rsidP="003E7416">
      <w:pPr>
        <w:pStyle w:val="Corpodetexto"/>
        <w:jc w:val="both"/>
        <w:rPr>
          <w:rFonts w:ascii="Arial" w:hAnsi="Arial" w:cs="Arial"/>
          <w:sz w:val="18"/>
          <w:szCs w:val="18"/>
        </w:rPr>
      </w:pPr>
    </w:p>
    <w:p w14:paraId="79813B12" w14:textId="77777777" w:rsidR="00360389" w:rsidRPr="000427BC" w:rsidRDefault="00360389" w:rsidP="003E7416">
      <w:pPr>
        <w:pStyle w:val="Corpodetexto"/>
        <w:jc w:val="both"/>
        <w:rPr>
          <w:rFonts w:ascii="Arial" w:hAnsi="Arial" w:cs="Arial"/>
          <w:sz w:val="18"/>
          <w:szCs w:val="18"/>
        </w:rPr>
      </w:pPr>
    </w:p>
    <w:tbl>
      <w:tblPr>
        <w:tblW w:w="10206" w:type="dxa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1615"/>
        <w:gridCol w:w="4764"/>
        <w:gridCol w:w="1701"/>
        <w:gridCol w:w="1905"/>
        <w:gridCol w:w="221"/>
      </w:tblGrid>
      <w:tr w:rsidR="003E7416" w:rsidRPr="000427BC" w14:paraId="60EE5688" w14:textId="77777777" w:rsidTr="005B6C71">
        <w:tc>
          <w:tcPr>
            <w:tcW w:w="10206" w:type="dxa"/>
            <w:gridSpan w:val="5"/>
            <w:tcBorders>
              <w:top w:val="single" w:sz="2" w:space="0" w:color="BFBFBF" w:themeColor="background1" w:themeShade="BF"/>
              <w:bottom w:val="single" w:sz="2" w:space="0" w:color="auto"/>
            </w:tcBorders>
            <w:shd w:val="clear" w:color="auto" w:fill="D9D9D9"/>
            <w:vAlign w:val="center"/>
          </w:tcPr>
          <w:p w14:paraId="6FC12D28" w14:textId="5BBE4FA7" w:rsidR="003E7416" w:rsidRPr="000427BC" w:rsidRDefault="00453717" w:rsidP="005B6C71">
            <w:pPr>
              <w:pStyle w:val="Corpodetexto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VIATURAS E MEIOS ENVOLVIDOS (INCLUINDO DRONES)</w:t>
            </w:r>
          </w:p>
        </w:tc>
      </w:tr>
      <w:tr w:rsidR="003E7416" w:rsidRPr="000427BC" w14:paraId="0D06FEF5" w14:textId="77777777" w:rsidTr="005B6C71">
        <w:trPr>
          <w:trHeight w:val="634"/>
        </w:trPr>
        <w:tc>
          <w:tcPr>
            <w:tcW w:w="10206" w:type="dxa"/>
            <w:gridSpan w:val="5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</w:tcPr>
          <w:p w14:paraId="4FA88B37" w14:textId="592C1A1F" w:rsidR="00B855D5" w:rsidRPr="00B855D5" w:rsidRDefault="00B855D5" w:rsidP="00B855D5">
            <w:pPr>
              <w:pStyle w:val="Corpodetexto"/>
              <w:spacing w:line="360" w:lineRule="auto"/>
              <w:ind w:right="-40"/>
              <w:rPr>
                <w:rFonts w:ascii="Arial" w:hAnsi="Arial" w:cs="Arial"/>
                <w:bCs/>
                <w:sz w:val="8"/>
                <w:szCs w:val="18"/>
              </w:rPr>
            </w:pPr>
          </w:p>
          <w:p w14:paraId="3C5D5CA6" w14:textId="1CBBB6AA" w:rsidR="003E7416" w:rsidRDefault="003E7416" w:rsidP="00453717">
            <w:pPr>
              <w:pStyle w:val="Corpodetexto"/>
              <w:spacing w:line="360" w:lineRule="auto"/>
              <w:ind w:right="-40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47CE53E4" w14:textId="0C52351A" w:rsidR="005B6C71" w:rsidRDefault="005B6C71" w:rsidP="005B6C71">
            <w:pPr>
              <w:pStyle w:val="Corpodetexto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44E95692" w14:textId="77777777" w:rsidR="00453717" w:rsidRDefault="00453717" w:rsidP="005B6C71">
            <w:pPr>
              <w:pStyle w:val="Corpodetexto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257CDF8C" w14:textId="77777777" w:rsidR="00453717" w:rsidRDefault="00453717" w:rsidP="005B6C71">
            <w:pPr>
              <w:pStyle w:val="Corpodetexto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48CBE84F" w14:textId="1CC41361" w:rsidR="005B6C71" w:rsidRDefault="005B6C71" w:rsidP="005B6C71">
            <w:pPr>
              <w:pStyle w:val="Corpodetexto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2928406A" w14:textId="213A0B61" w:rsidR="005B6C71" w:rsidRDefault="005B6C71" w:rsidP="005B6C71">
            <w:pPr>
              <w:pStyle w:val="Corpodetexto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4AD35530" w14:textId="48422B1D" w:rsidR="005B6C71" w:rsidRDefault="005B6C71" w:rsidP="005B6C71">
            <w:pPr>
              <w:pStyle w:val="Corpodetexto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2D7CD5F2" w14:textId="46EB2519" w:rsidR="005B6C71" w:rsidRDefault="005B6C71" w:rsidP="005B6C71">
            <w:pPr>
              <w:pStyle w:val="Corpodetexto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45FB1AC8" w14:textId="0F51713A" w:rsidR="005B6C71" w:rsidRDefault="005B6C71" w:rsidP="005B6C71">
            <w:pPr>
              <w:pStyle w:val="Corpodetexto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42716CC0" w14:textId="2C5BF809" w:rsidR="005B6C71" w:rsidRDefault="005B6C71" w:rsidP="005B6C71">
            <w:pPr>
              <w:pStyle w:val="Corpodetexto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5F474975" w14:textId="616A1EBC" w:rsidR="005B6C71" w:rsidRDefault="005B6C71" w:rsidP="005B6C71">
            <w:pPr>
              <w:pStyle w:val="Corpodetexto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3F29F37B" w14:textId="7AFA7E90" w:rsidR="005B6C71" w:rsidRDefault="005B6C71" w:rsidP="005B6C71">
            <w:pPr>
              <w:pStyle w:val="Corpodetexto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76D6586A" w14:textId="78967DC3" w:rsidR="005B6C71" w:rsidRDefault="005B6C71" w:rsidP="005B6C71">
            <w:pPr>
              <w:pStyle w:val="Corpodetexto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4063A0C5" w14:textId="04F80DDD" w:rsidR="005B6C71" w:rsidRDefault="005B6C71" w:rsidP="005B6C71">
            <w:pPr>
              <w:pStyle w:val="Corpodetexto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3B389B9F" w14:textId="77777777" w:rsidR="005B6C71" w:rsidRDefault="005B6C71" w:rsidP="005B6C71">
            <w:pPr>
              <w:pStyle w:val="Corpodetexto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129C30C0" w14:textId="77777777" w:rsidR="003E7416" w:rsidRPr="000427BC" w:rsidRDefault="003E7416" w:rsidP="005B6C71">
            <w:pPr>
              <w:pStyle w:val="Corpodetexto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3E7416" w:rsidRPr="000427BC" w14:paraId="5FA29BB3" w14:textId="77777777" w:rsidTr="005B6C71">
        <w:trPr>
          <w:trHeight w:hRule="exact" w:val="155"/>
        </w:trPr>
        <w:tc>
          <w:tcPr>
            <w:tcW w:w="1615" w:type="dxa"/>
            <w:tcBorders>
              <w:left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606FC23C" w14:textId="77777777" w:rsidR="003E7416" w:rsidRPr="000427BC" w:rsidRDefault="003E7416" w:rsidP="005B6C71">
            <w:pPr>
              <w:pStyle w:val="Corpodetex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64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A7B71B5" w14:textId="77777777" w:rsidR="003E7416" w:rsidRPr="000427BC" w:rsidRDefault="003E7416" w:rsidP="005B6C71">
            <w:pPr>
              <w:pStyle w:val="Corpodetex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1701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2CC5F489" w14:textId="77777777" w:rsidR="003E7416" w:rsidRPr="000427BC" w:rsidRDefault="003E7416" w:rsidP="005B6C71">
            <w:pPr>
              <w:pStyle w:val="Corpodetex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05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4143060F" w14:textId="77777777" w:rsidR="003E7416" w:rsidRPr="000427BC" w:rsidRDefault="003E7416" w:rsidP="005B6C71">
            <w:pPr>
              <w:pStyle w:val="Corpodetex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1" w:type="dxa"/>
            <w:tcBorders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34C4291" w14:textId="77777777" w:rsidR="003E7416" w:rsidRPr="000427BC" w:rsidRDefault="003E7416" w:rsidP="005B6C71">
            <w:pPr>
              <w:pStyle w:val="Corpodetex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</w:tbl>
    <w:p w14:paraId="4AAC0612" w14:textId="3828AEC8" w:rsidR="007E13DD" w:rsidRDefault="007E13DD">
      <w:pPr>
        <w:pStyle w:val="Corpodetexto"/>
        <w:jc w:val="both"/>
        <w:rPr>
          <w:rFonts w:ascii="Arial" w:hAnsi="Arial" w:cs="Arial"/>
          <w:sz w:val="18"/>
          <w:szCs w:val="18"/>
        </w:rPr>
      </w:pPr>
    </w:p>
    <w:p w14:paraId="76F1E0BF" w14:textId="77777777" w:rsidR="00453717" w:rsidRDefault="00453717">
      <w:pPr>
        <w:pStyle w:val="Corpodetexto"/>
        <w:jc w:val="both"/>
        <w:rPr>
          <w:rFonts w:ascii="Arial" w:hAnsi="Arial" w:cs="Arial"/>
          <w:sz w:val="18"/>
          <w:szCs w:val="18"/>
        </w:rPr>
      </w:pPr>
    </w:p>
    <w:tbl>
      <w:tblPr>
        <w:tblW w:w="10175" w:type="dxa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10175"/>
      </w:tblGrid>
      <w:tr w:rsidR="00B15411" w:rsidRPr="000427BC" w14:paraId="61347381" w14:textId="77777777" w:rsidTr="00B17F1A">
        <w:trPr>
          <w:trHeight w:val="79"/>
        </w:trPr>
        <w:tc>
          <w:tcPr>
            <w:tcW w:w="10175" w:type="dxa"/>
            <w:tcBorders>
              <w:top w:val="single" w:sz="2" w:space="0" w:color="BFBFBF" w:themeColor="background1" w:themeShade="BF"/>
              <w:bottom w:val="single" w:sz="4" w:space="0" w:color="auto"/>
            </w:tcBorders>
            <w:shd w:val="clear" w:color="auto" w:fill="D9D9D9"/>
            <w:vAlign w:val="center"/>
          </w:tcPr>
          <w:p w14:paraId="03DA1A6D" w14:textId="235AFC47" w:rsidR="00B15411" w:rsidRPr="000427BC" w:rsidRDefault="00453717" w:rsidP="005B6C71">
            <w:pPr>
              <w:pStyle w:val="Corpodetexto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APOIO NECESSÁRIO DA AUTARQUIA</w:t>
            </w:r>
          </w:p>
        </w:tc>
      </w:tr>
      <w:tr w:rsidR="00B15411" w:rsidRPr="000427BC" w14:paraId="7C89E9BA" w14:textId="77777777" w:rsidTr="00B17F1A">
        <w:trPr>
          <w:trHeight w:val="482"/>
        </w:trPr>
        <w:tc>
          <w:tcPr>
            <w:tcW w:w="10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628B8D" w14:textId="77777777" w:rsidR="00B15411" w:rsidRDefault="00B15411" w:rsidP="00453717">
            <w:pPr>
              <w:pStyle w:val="Corpodetexto"/>
              <w:spacing w:line="360" w:lineRule="auto"/>
              <w:ind w:left="284" w:right="-40"/>
              <w:jc w:val="both"/>
              <w:rPr>
                <w:rFonts w:ascii="Arial" w:hAnsi="Arial" w:cs="Arial"/>
                <w:b/>
                <w:bCs/>
                <w:sz w:val="18"/>
                <w:szCs w:val="24"/>
              </w:rPr>
            </w:pPr>
          </w:p>
          <w:p w14:paraId="759F6C66" w14:textId="77777777" w:rsidR="00453717" w:rsidRDefault="00453717" w:rsidP="00453717">
            <w:pPr>
              <w:pStyle w:val="Corpodetexto"/>
              <w:spacing w:line="360" w:lineRule="auto"/>
              <w:ind w:left="284" w:right="-40"/>
              <w:jc w:val="both"/>
              <w:rPr>
                <w:rFonts w:ascii="Arial" w:hAnsi="Arial" w:cs="Arial"/>
                <w:b/>
                <w:bCs/>
                <w:sz w:val="18"/>
                <w:szCs w:val="24"/>
              </w:rPr>
            </w:pPr>
          </w:p>
          <w:p w14:paraId="480F873E" w14:textId="77777777" w:rsidR="00453717" w:rsidRDefault="00453717" w:rsidP="00453717">
            <w:pPr>
              <w:pStyle w:val="Corpodetexto"/>
              <w:spacing w:line="360" w:lineRule="auto"/>
              <w:ind w:left="284" w:right="-40"/>
              <w:jc w:val="both"/>
              <w:rPr>
                <w:rFonts w:ascii="Arial" w:hAnsi="Arial" w:cs="Arial"/>
                <w:b/>
                <w:bCs/>
                <w:sz w:val="18"/>
                <w:szCs w:val="24"/>
              </w:rPr>
            </w:pPr>
          </w:p>
          <w:p w14:paraId="7D0C9C9A" w14:textId="77777777" w:rsidR="00453717" w:rsidRDefault="00453717" w:rsidP="00453717">
            <w:pPr>
              <w:pStyle w:val="Corpodetexto"/>
              <w:spacing w:line="360" w:lineRule="auto"/>
              <w:ind w:left="284" w:right="-40"/>
              <w:jc w:val="both"/>
              <w:rPr>
                <w:rFonts w:ascii="Arial" w:hAnsi="Arial" w:cs="Arial"/>
                <w:b/>
                <w:bCs/>
                <w:sz w:val="18"/>
                <w:szCs w:val="24"/>
              </w:rPr>
            </w:pPr>
          </w:p>
          <w:p w14:paraId="349CDF1A" w14:textId="77777777" w:rsidR="00453717" w:rsidRDefault="00453717" w:rsidP="00453717">
            <w:pPr>
              <w:pStyle w:val="Corpodetexto"/>
              <w:spacing w:line="360" w:lineRule="auto"/>
              <w:ind w:left="284" w:right="-40"/>
              <w:jc w:val="both"/>
              <w:rPr>
                <w:rFonts w:ascii="Arial" w:hAnsi="Arial" w:cs="Arial"/>
                <w:b/>
                <w:bCs/>
                <w:sz w:val="18"/>
                <w:szCs w:val="24"/>
              </w:rPr>
            </w:pPr>
          </w:p>
          <w:p w14:paraId="6AFC7738" w14:textId="77777777" w:rsidR="00453717" w:rsidRDefault="00453717" w:rsidP="00453717">
            <w:pPr>
              <w:pStyle w:val="Corpodetexto"/>
              <w:spacing w:line="360" w:lineRule="auto"/>
              <w:ind w:left="284" w:right="-40"/>
              <w:jc w:val="both"/>
              <w:rPr>
                <w:rFonts w:ascii="Arial" w:hAnsi="Arial" w:cs="Arial"/>
                <w:b/>
                <w:bCs/>
                <w:sz w:val="18"/>
                <w:szCs w:val="24"/>
              </w:rPr>
            </w:pPr>
          </w:p>
          <w:p w14:paraId="489AA030" w14:textId="77777777" w:rsidR="00453717" w:rsidRDefault="00453717" w:rsidP="00453717">
            <w:pPr>
              <w:pStyle w:val="Corpodetexto"/>
              <w:spacing w:line="360" w:lineRule="auto"/>
              <w:ind w:left="284" w:right="-40"/>
              <w:jc w:val="both"/>
              <w:rPr>
                <w:rFonts w:ascii="Arial" w:hAnsi="Arial" w:cs="Arial"/>
                <w:b/>
                <w:bCs/>
                <w:sz w:val="18"/>
                <w:szCs w:val="24"/>
              </w:rPr>
            </w:pPr>
          </w:p>
          <w:p w14:paraId="7358622C" w14:textId="77777777" w:rsidR="00453717" w:rsidRDefault="00453717" w:rsidP="00453717">
            <w:pPr>
              <w:pStyle w:val="Corpodetexto"/>
              <w:spacing w:line="360" w:lineRule="auto"/>
              <w:ind w:left="284" w:right="-40"/>
              <w:jc w:val="both"/>
              <w:rPr>
                <w:rFonts w:ascii="Arial" w:hAnsi="Arial" w:cs="Arial"/>
                <w:b/>
                <w:bCs/>
                <w:sz w:val="18"/>
                <w:szCs w:val="24"/>
              </w:rPr>
            </w:pPr>
          </w:p>
          <w:p w14:paraId="53A1AD80" w14:textId="77777777" w:rsidR="00453717" w:rsidRPr="000427BC" w:rsidRDefault="00453717" w:rsidP="00453717">
            <w:pPr>
              <w:pStyle w:val="Corpodetexto"/>
              <w:spacing w:line="360" w:lineRule="auto"/>
              <w:ind w:left="284" w:right="-40"/>
              <w:jc w:val="both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</w:tbl>
    <w:p w14:paraId="629A7E51" w14:textId="060FF91E" w:rsidR="0092733A" w:rsidRDefault="0092733A" w:rsidP="003F5F19">
      <w:pPr>
        <w:pStyle w:val="Corpodetexto"/>
        <w:tabs>
          <w:tab w:val="center" w:pos="5123"/>
          <w:tab w:val="right" w:pos="10247"/>
        </w:tabs>
        <w:spacing w:line="360" w:lineRule="auto"/>
        <w:rPr>
          <w:rFonts w:ascii="Arial" w:hAnsi="Arial" w:cs="Arial"/>
          <w:sz w:val="16"/>
          <w:szCs w:val="16"/>
        </w:rPr>
      </w:pPr>
    </w:p>
    <w:p w14:paraId="2DD4AD25" w14:textId="53033597" w:rsidR="003C68A5" w:rsidRDefault="003C68A5" w:rsidP="003F5F19">
      <w:pPr>
        <w:pStyle w:val="Corpodetexto"/>
        <w:tabs>
          <w:tab w:val="center" w:pos="5123"/>
          <w:tab w:val="right" w:pos="10247"/>
        </w:tabs>
        <w:spacing w:line="360" w:lineRule="auto"/>
        <w:rPr>
          <w:rFonts w:ascii="Arial" w:hAnsi="Arial" w:cs="Arial"/>
          <w:sz w:val="16"/>
          <w:szCs w:val="16"/>
        </w:rPr>
      </w:pPr>
    </w:p>
    <w:p w14:paraId="3D2BB0D5" w14:textId="2F304E74" w:rsidR="003C68A5" w:rsidRPr="00B00CAB" w:rsidRDefault="00B00CAB" w:rsidP="003F5F19">
      <w:pPr>
        <w:pStyle w:val="Corpodetexto"/>
        <w:tabs>
          <w:tab w:val="center" w:pos="5123"/>
          <w:tab w:val="right" w:pos="10247"/>
        </w:tabs>
        <w:spacing w:line="360" w:lineRule="auto"/>
        <w:rPr>
          <w:rFonts w:ascii="Arial" w:hAnsi="Arial" w:cs="Arial"/>
          <w:b/>
          <w:bCs/>
          <w:sz w:val="20"/>
        </w:rPr>
      </w:pPr>
      <w:r w:rsidRPr="00B00CAB">
        <w:rPr>
          <w:rFonts w:ascii="Arial" w:hAnsi="Arial" w:cs="Arial"/>
          <w:b/>
          <w:bCs/>
          <w:sz w:val="20"/>
        </w:rPr>
        <w:t>NOTA:</w:t>
      </w:r>
    </w:p>
    <w:p w14:paraId="58903195" w14:textId="6FA9E268" w:rsidR="00B00CAB" w:rsidRPr="00B00CAB" w:rsidRDefault="00B00CAB" w:rsidP="003F5F19">
      <w:pPr>
        <w:pStyle w:val="Corpodetexto"/>
        <w:tabs>
          <w:tab w:val="center" w:pos="5123"/>
          <w:tab w:val="right" w:pos="10247"/>
        </w:tabs>
        <w:spacing w:line="360" w:lineRule="auto"/>
        <w:rPr>
          <w:rFonts w:ascii="Arial" w:hAnsi="Arial" w:cs="Arial"/>
          <w:b/>
          <w:bCs/>
          <w:sz w:val="20"/>
        </w:rPr>
      </w:pPr>
      <w:r w:rsidRPr="00B00CAB">
        <w:rPr>
          <w:rFonts w:ascii="Arial" w:hAnsi="Arial" w:cs="Arial"/>
          <w:b/>
          <w:bCs/>
          <w:sz w:val="20"/>
        </w:rPr>
        <w:t>A documentação ou pedidos prévios de licenças a outras entidades, serão solicitados em função do tipo de evento a realizar.</w:t>
      </w:r>
    </w:p>
    <w:p w14:paraId="34A95B7D" w14:textId="6A5D9AD4" w:rsidR="003C68A5" w:rsidRDefault="003C68A5" w:rsidP="003F5F19">
      <w:pPr>
        <w:pStyle w:val="Corpodetexto"/>
        <w:tabs>
          <w:tab w:val="center" w:pos="5123"/>
          <w:tab w:val="right" w:pos="10247"/>
        </w:tabs>
        <w:spacing w:line="360" w:lineRule="auto"/>
        <w:rPr>
          <w:rFonts w:ascii="Arial" w:hAnsi="Arial" w:cs="Arial"/>
          <w:sz w:val="16"/>
          <w:szCs w:val="16"/>
        </w:rPr>
      </w:pPr>
    </w:p>
    <w:p w14:paraId="2409B0C7" w14:textId="22CF7C24" w:rsidR="003C68A5" w:rsidRDefault="003C68A5" w:rsidP="003F5F19">
      <w:pPr>
        <w:pStyle w:val="Corpodetexto"/>
        <w:tabs>
          <w:tab w:val="center" w:pos="5123"/>
          <w:tab w:val="right" w:pos="10247"/>
        </w:tabs>
        <w:spacing w:line="360" w:lineRule="auto"/>
        <w:rPr>
          <w:rFonts w:ascii="Arial" w:hAnsi="Arial" w:cs="Arial"/>
          <w:sz w:val="16"/>
          <w:szCs w:val="16"/>
        </w:rPr>
      </w:pPr>
    </w:p>
    <w:p w14:paraId="0CDA2D40" w14:textId="29069E42" w:rsidR="003C68A5" w:rsidRDefault="003C68A5" w:rsidP="003F5F19">
      <w:pPr>
        <w:pStyle w:val="Corpodetexto"/>
        <w:tabs>
          <w:tab w:val="center" w:pos="5123"/>
          <w:tab w:val="right" w:pos="10247"/>
        </w:tabs>
        <w:spacing w:line="360" w:lineRule="auto"/>
        <w:rPr>
          <w:rFonts w:ascii="Arial" w:hAnsi="Arial" w:cs="Arial"/>
          <w:sz w:val="16"/>
          <w:szCs w:val="16"/>
        </w:rPr>
      </w:pPr>
    </w:p>
    <w:p w14:paraId="7DF211AE" w14:textId="4A9D39E5" w:rsidR="003C68A5" w:rsidRDefault="003C68A5" w:rsidP="003F5F19">
      <w:pPr>
        <w:pStyle w:val="Corpodetexto"/>
        <w:tabs>
          <w:tab w:val="center" w:pos="5123"/>
          <w:tab w:val="right" w:pos="10247"/>
        </w:tabs>
        <w:spacing w:line="360" w:lineRule="auto"/>
        <w:rPr>
          <w:rFonts w:ascii="Arial" w:hAnsi="Arial" w:cs="Arial"/>
          <w:sz w:val="16"/>
          <w:szCs w:val="16"/>
        </w:rPr>
      </w:pPr>
    </w:p>
    <w:p w14:paraId="3D44B441" w14:textId="77777777" w:rsidR="00453717" w:rsidRDefault="00453717" w:rsidP="003F5F19">
      <w:pPr>
        <w:pStyle w:val="Corpodetexto"/>
        <w:tabs>
          <w:tab w:val="center" w:pos="5123"/>
          <w:tab w:val="right" w:pos="10247"/>
        </w:tabs>
        <w:spacing w:line="360" w:lineRule="auto"/>
        <w:rPr>
          <w:rFonts w:ascii="Arial" w:hAnsi="Arial" w:cs="Arial"/>
          <w:sz w:val="16"/>
          <w:szCs w:val="16"/>
        </w:rPr>
      </w:pPr>
    </w:p>
    <w:p w14:paraId="5310A714" w14:textId="77777777" w:rsidR="003C68A5" w:rsidRDefault="003C68A5" w:rsidP="003F5F19">
      <w:pPr>
        <w:pStyle w:val="Corpodetexto"/>
        <w:tabs>
          <w:tab w:val="center" w:pos="5123"/>
          <w:tab w:val="right" w:pos="10247"/>
        </w:tabs>
        <w:spacing w:line="360" w:lineRule="auto"/>
        <w:rPr>
          <w:rFonts w:ascii="Arial" w:hAnsi="Arial" w:cs="Arial"/>
          <w:sz w:val="16"/>
          <w:szCs w:val="16"/>
        </w:rPr>
      </w:pPr>
    </w:p>
    <w:tbl>
      <w:tblPr>
        <w:tblW w:w="10206" w:type="dxa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10206"/>
      </w:tblGrid>
      <w:tr w:rsidR="0092733A" w14:paraId="6ACAE1A2" w14:textId="77777777" w:rsidTr="0025427A">
        <w:tc>
          <w:tcPr>
            <w:tcW w:w="10206" w:type="dxa"/>
            <w:tcBorders>
              <w:top w:val="single" w:sz="2" w:space="0" w:color="BFBFBF" w:themeColor="background1" w:themeShade="BF"/>
              <w:bottom w:val="single" w:sz="4" w:space="0" w:color="auto"/>
            </w:tcBorders>
            <w:shd w:val="clear" w:color="auto" w:fill="D9D9D9"/>
            <w:vAlign w:val="center"/>
          </w:tcPr>
          <w:p w14:paraId="281939CB" w14:textId="705415AF" w:rsidR="0092733A" w:rsidRPr="000427BC" w:rsidRDefault="00DF071B" w:rsidP="005B6C71">
            <w:pPr>
              <w:pStyle w:val="Corpodetexto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PROTEÇÃO DE DADOS / AUTORIZAÇÕES</w:t>
            </w:r>
          </w:p>
        </w:tc>
      </w:tr>
      <w:tr w:rsidR="0092733A" w:rsidRPr="002D5924" w14:paraId="7C864D21" w14:textId="77777777" w:rsidTr="0025427A">
        <w:tc>
          <w:tcPr>
            <w:tcW w:w="10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8EFDD9" w14:textId="77777777" w:rsidR="00DF071B" w:rsidRDefault="00DF071B" w:rsidP="0025427A">
            <w:pPr>
              <w:pStyle w:val="Corpodetexto"/>
              <w:spacing w:line="360" w:lineRule="auto"/>
              <w:ind w:right="-40"/>
              <w:jc w:val="both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Tanto para novos pedidos, como para renovações:</w:t>
            </w:r>
          </w:p>
          <w:p w14:paraId="1BDA28CB" w14:textId="0DB53F8F" w:rsidR="00DF071B" w:rsidRDefault="00DF071B" w:rsidP="00DF071B">
            <w:pPr>
              <w:pStyle w:val="Corpodetexto"/>
              <w:spacing w:line="360" w:lineRule="auto"/>
              <w:ind w:left="284" w:right="-40"/>
              <w:jc w:val="both"/>
              <w:rPr>
                <w:rFonts w:ascii="Arial" w:hAnsi="Arial" w:cs="Arial"/>
                <w:bCs/>
                <w:sz w:val="18"/>
                <w:szCs w:val="18"/>
              </w:rPr>
            </w:pPr>
            <w:r w:rsidRPr="000427BC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begin">
                <w:ffData>
                  <w:name w:val="Marcar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27BC">
              <w:rPr>
                <w:rFonts w:ascii="Arial" w:hAnsi="Arial" w:cs="Arial"/>
                <w:b/>
                <w:bCs/>
                <w:sz w:val="18"/>
                <w:szCs w:val="18"/>
              </w:rPr>
              <w:instrText xml:space="preserve"> FORMCHECKBOX </w:instrText>
            </w:r>
            <w:r w:rsidRPr="000427BC">
              <w:rPr>
                <w:rFonts w:ascii="Arial" w:hAnsi="Arial" w:cs="Arial"/>
                <w:b/>
                <w:bCs/>
                <w:sz w:val="18"/>
                <w:szCs w:val="18"/>
              </w:rPr>
            </w:r>
            <w:r w:rsidRPr="000427BC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separate"/>
            </w:r>
            <w:r w:rsidRPr="000427BC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end"/>
            </w:r>
            <w:r w:rsidRPr="000427BC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Cs/>
                <w:sz w:val="18"/>
                <w:szCs w:val="18"/>
              </w:rPr>
              <w:t>Dou o meu consentimento expresso (cfr Artº 6º, nº1 alínea a) do RGPD) para o tratamento dos meus dados por parte do Município de Setúbal, no âmbito do presente formulário.</w:t>
            </w:r>
          </w:p>
          <w:p w14:paraId="7D53FF2D" w14:textId="77777777" w:rsidR="00DF071B" w:rsidRDefault="00DF071B" w:rsidP="00DF071B">
            <w:pPr>
              <w:pStyle w:val="Corpodetexto"/>
              <w:spacing w:line="360" w:lineRule="auto"/>
              <w:ind w:left="284" w:right="-40"/>
              <w:jc w:val="both"/>
              <w:rPr>
                <w:rFonts w:ascii="Arial" w:hAnsi="Arial" w:cs="Arial"/>
                <w:bCs/>
                <w:sz w:val="18"/>
                <w:szCs w:val="18"/>
              </w:rPr>
            </w:pPr>
          </w:p>
          <w:p w14:paraId="043EE93C" w14:textId="44E6E2E5" w:rsidR="00DF071B" w:rsidRPr="000427BC" w:rsidRDefault="00DF071B" w:rsidP="00DF071B">
            <w:pPr>
              <w:pStyle w:val="Corpodetexto"/>
              <w:spacing w:line="360" w:lineRule="auto"/>
              <w:ind w:left="284" w:right="-40"/>
              <w:jc w:val="both"/>
              <w:rPr>
                <w:rFonts w:ascii="Arial" w:hAnsi="Arial" w:cs="Arial"/>
                <w:bCs/>
                <w:sz w:val="18"/>
                <w:szCs w:val="18"/>
              </w:rPr>
            </w:pPr>
            <w:r w:rsidRPr="000427BC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begin">
                <w:ffData>
                  <w:name w:val="Marcar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27BC">
              <w:rPr>
                <w:rFonts w:ascii="Arial" w:hAnsi="Arial" w:cs="Arial"/>
                <w:b/>
                <w:bCs/>
                <w:sz w:val="18"/>
                <w:szCs w:val="18"/>
              </w:rPr>
              <w:instrText xml:space="preserve"> FORMCHECKBOX </w:instrText>
            </w:r>
            <w:r w:rsidRPr="000427BC">
              <w:rPr>
                <w:rFonts w:ascii="Arial" w:hAnsi="Arial" w:cs="Arial"/>
                <w:b/>
                <w:bCs/>
                <w:sz w:val="18"/>
                <w:szCs w:val="18"/>
              </w:rPr>
            </w:r>
            <w:r w:rsidRPr="000427BC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separate"/>
            </w:r>
            <w:r w:rsidRPr="000427BC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end"/>
            </w:r>
            <w:r w:rsidRPr="000427BC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Cs/>
                <w:sz w:val="18"/>
                <w:szCs w:val="18"/>
              </w:rPr>
              <w:t>Autorizo que todas as notificações e informações referentes a este processo sejam efetuadas via correio eletrónico para o e-mail ________________________________________</w:t>
            </w:r>
          </w:p>
        </w:tc>
      </w:tr>
    </w:tbl>
    <w:p w14:paraId="4A76BD6C" w14:textId="40E69E8F" w:rsidR="00F94603" w:rsidRPr="003C68A5" w:rsidRDefault="003F5F19" w:rsidP="003C68A5">
      <w:pPr>
        <w:pStyle w:val="Corpodetexto"/>
        <w:tabs>
          <w:tab w:val="center" w:pos="5123"/>
          <w:tab w:val="right" w:pos="10247"/>
        </w:tabs>
        <w:spacing w:line="360" w:lineRule="auto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ab/>
      </w:r>
    </w:p>
    <w:p w14:paraId="66B86B6B" w14:textId="77777777" w:rsidR="00F94603" w:rsidRDefault="00F94603" w:rsidP="005A527A">
      <w:pPr>
        <w:pStyle w:val="Corpodetexto"/>
        <w:tabs>
          <w:tab w:val="center" w:pos="5123"/>
          <w:tab w:val="right" w:pos="10247"/>
        </w:tabs>
        <w:spacing w:line="360" w:lineRule="auto"/>
        <w:jc w:val="both"/>
        <w:rPr>
          <w:rFonts w:ascii="Arial" w:hAnsi="Arial" w:cs="Arial"/>
          <w:sz w:val="18"/>
          <w:szCs w:val="18"/>
        </w:rPr>
      </w:pPr>
    </w:p>
    <w:p w14:paraId="24CBEBC4" w14:textId="484DAB7B" w:rsidR="005A527A" w:rsidRDefault="00DF071B" w:rsidP="005A527A">
      <w:pPr>
        <w:pStyle w:val="Corpodetexto"/>
        <w:tabs>
          <w:tab w:val="center" w:pos="5123"/>
          <w:tab w:val="right" w:pos="10247"/>
        </w:tabs>
        <w:spacing w:line="360" w:lineRule="auto"/>
        <w:jc w:val="both"/>
        <w:rPr>
          <w:rFonts w:ascii="Arial" w:hAnsi="Arial" w:cs="Arial"/>
          <w:sz w:val="18"/>
          <w:szCs w:val="18"/>
        </w:rPr>
      </w:pPr>
      <w:r w:rsidRPr="00DF071B">
        <w:rPr>
          <w:rFonts w:ascii="Arial" w:hAnsi="Arial" w:cs="Arial"/>
          <w:sz w:val="18"/>
          <w:szCs w:val="18"/>
        </w:rPr>
        <w:t xml:space="preserve">O/A </w:t>
      </w:r>
      <w:r>
        <w:rPr>
          <w:rFonts w:ascii="Arial" w:hAnsi="Arial" w:cs="Arial"/>
          <w:sz w:val="18"/>
          <w:szCs w:val="18"/>
        </w:rPr>
        <w:t>s</w:t>
      </w:r>
      <w:r w:rsidRPr="00DF071B">
        <w:rPr>
          <w:rFonts w:ascii="Arial" w:hAnsi="Arial" w:cs="Arial"/>
          <w:sz w:val="18"/>
          <w:szCs w:val="18"/>
        </w:rPr>
        <w:t>ubscritor/a</w:t>
      </w:r>
      <w:r>
        <w:rPr>
          <w:rFonts w:ascii="Arial" w:hAnsi="Arial" w:cs="Arial"/>
          <w:sz w:val="18"/>
          <w:szCs w:val="18"/>
        </w:rPr>
        <w:t>, sob compromisso de honra e consciente de incorrer em eventual responsabilidade penal caso preste falsas declarações, declara que os dados constantes do presente documento correspondem à verdade.</w:t>
      </w:r>
    </w:p>
    <w:p w14:paraId="2ED78F61" w14:textId="77777777" w:rsidR="005A527A" w:rsidRPr="005A527A" w:rsidRDefault="005A527A" w:rsidP="005A527A">
      <w:pPr>
        <w:pStyle w:val="Corpodetexto"/>
        <w:tabs>
          <w:tab w:val="center" w:pos="5123"/>
          <w:tab w:val="right" w:pos="10247"/>
        </w:tabs>
        <w:spacing w:line="360" w:lineRule="auto"/>
        <w:jc w:val="both"/>
        <w:rPr>
          <w:rFonts w:ascii="Arial" w:hAnsi="Arial" w:cs="Arial"/>
          <w:sz w:val="16"/>
          <w:szCs w:val="18"/>
        </w:rPr>
      </w:pPr>
    </w:p>
    <w:tbl>
      <w:tblPr>
        <w:tblW w:w="10151" w:type="dxa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5562"/>
        <w:gridCol w:w="560"/>
        <w:gridCol w:w="4029"/>
      </w:tblGrid>
      <w:tr w:rsidR="005A527A" w:rsidRPr="00850167" w14:paraId="44962404" w14:textId="77777777" w:rsidTr="005B6C71">
        <w:tc>
          <w:tcPr>
            <w:tcW w:w="5562" w:type="dxa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3E207799" w14:textId="77777777" w:rsidR="005A527A" w:rsidRPr="00850167" w:rsidRDefault="005A527A" w:rsidP="005B6C71">
            <w:pPr>
              <w:pStyle w:val="Corpodetexto"/>
              <w:rPr>
                <w:rFonts w:ascii="Arial" w:hAnsi="Arial" w:cs="Arial"/>
                <w:b/>
                <w:sz w:val="18"/>
                <w:szCs w:val="16"/>
              </w:rPr>
            </w:pPr>
            <w:r w:rsidRPr="00850167">
              <w:rPr>
                <w:rFonts w:ascii="Arial" w:hAnsi="Arial" w:cs="Arial"/>
                <w:b/>
                <w:sz w:val="18"/>
                <w:szCs w:val="16"/>
              </w:rPr>
              <w:t>PEDIDO DE DEFERIMENTO:</w:t>
            </w:r>
          </w:p>
        </w:tc>
        <w:tc>
          <w:tcPr>
            <w:tcW w:w="560" w:type="dxa"/>
            <w:tcBorders>
              <w:bottom w:val="single" w:sz="4" w:space="0" w:color="auto"/>
            </w:tcBorders>
            <w:shd w:val="clear" w:color="auto" w:fill="D9D9D9"/>
          </w:tcPr>
          <w:p w14:paraId="7E9907AA" w14:textId="77777777" w:rsidR="005A527A" w:rsidRPr="00850167" w:rsidRDefault="005A527A" w:rsidP="005B6C71">
            <w:pPr>
              <w:pStyle w:val="Corpodetexto"/>
              <w:rPr>
                <w:rFonts w:ascii="Arial" w:hAnsi="Arial" w:cs="Arial"/>
                <w:b/>
                <w:sz w:val="18"/>
                <w:szCs w:val="16"/>
              </w:rPr>
            </w:pPr>
          </w:p>
        </w:tc>
        <w:tc>
          <w:tcPr>
            <w:tcW w:w="4029" w:type="dxa"/>
            <w:tcBorders>
              <w:bottom w:val="single" w:sz="4" w:space="0" w:color="auto"/>
            </w:tcBorders>
            <w:shd w:val="clear" w:color="auto" w:fill="D9D9D9"/>
          </w:tcPr>
          <w:p w14:paraId="4FC7F1DA" w14:textId="77777777" w:rsidR="005A527A" w:rsidRPr="00850167" w:rsidRDefault="005A527A" w:rsidP="005B6C71">
            <w:pPr>
              <w:pStyle w:val="Corpodetexto"/>
              <w:rPr>
                <w:rFonts w:ascii="Arial" w:hAnsi="Arial" w:cs="Arial"/>
                <w:b/>
                <w:sz w:val="18"/>
                <w:szCs w:val="16"/>
              </w:rPr>
            </w:pPr>
          </w:p>
        </w:tc>
      </w:tr>
      <w:tr w:rsidR="005A527A" w14:paraId="62DF036F" w14:textId="77777777" w:rsidTr="005B6C7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44"/>
        </w:trPr>
        <w:tc>
          <w:tcPr>
            <w:tcW w:w="101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F095E7" w14:textId="77777777" w:rsidR="005A527A" w:rsidRDefault="005A527A" w:rsidP="005B6C71">
            <w:pPr>
              <w:pStyle w:val="Corpodetexto"/>
              <w:spacing w:line="360" w:lineRule="auto"/>
              <w:ind w:right="-40"/>
              <w:rPr>
                <w:rFonts w:ascii="Arial" w:hAnsi="Arial" w:cs="Arial"/>
                <w:sz w:val="18"/>
                <w:szCs w:val="18"/>
              </w:rPr>
            </w:pPr>
          </w:p>
          <w:p w14:paraId="7EB3A0B2" w14:textId="77777777" w:rsidR="005A527A" w:rsidRDefault="005A527A" w:rsidP="005B6C71">
            <w:pPr>
              <w:pStyle w:val="Corpodetexto"/>
              <w:spacing w:line="360" w:lineRule="auto"/>
              <w:ind w:right="-40"/>
              <w:rPr>
                <w:rFonts w:ascii="Arial" w:hAnsi="Arial" w:cs="Arial"/>
                <w:sz w:val="18"/>
                <w:szCs w:val="18"/>
              </w:rPr>
            </w:pPr>
            <w:r w:rsidRPr="000F5575">
              <w:rPr>
                <w:rFonts w:ascii="Arial" w:hAnsi="Arial" w:cs="Arial"/>
                <w:sz w:val="18"/>
                <w:szCs w:val="18"/>
              </w:rPr>
              <w:t>Data: ___/___/_____</w:t>
            </w:r>
          </w:p>
          <w:p w14:paraId="4C28CE70" w14:textId="77777777" w:rsidR="005A527A" w:rsidRDefault="005A527A" w:rsidP="005B6C71">
            <w:pPr>
              <w:pStyle w:val="Corpodetexto"/>
              <w:spacing w:line="360" w:lineRule="auto"/>
              <w:ind w:right="-40"/>
              <w:rPr>
                <w:rFonts w:ascii="Arial" w:hAnsi="Arial" w:cs="Arial"/>
                <w:sz w:val="18"/>
                <w:szCs w:val="18"/>
              </w:rPr>
            </w:pPr>
          </w:p>
          <w:p w14:paraId="54848F9A" w14:textId="2C5D5838" w:rsidR="005A527A" w:rsidRDefault="005A527A" w:rsidP="005B6C71">
            <w:pPr>
              <w:pStyle w:val="Corpodetexto"/>
              <w:spacing w:line="360" w:lineRule="auto"/>
              <w:ind w:right="-40"/>
              <w:rPr>
                <w:rFonts w:ascii="Arial" w:hAnsi="Arial" w:cs="Arial"/>
                <w:sz w:val="18"/>
                <w:szCs w:val="18"/>
              </w:rPr>
            </w:pPr>
          </w:p>
          <w:p w14:paraId="140E3729" w14:textId="77777777" w:rsidR="001019CF" w:rsidRDefault="001019CF" w:rsidP="005B6C71">
            <w:pPr>
              <w:pStyle w:val="Corpodetexto"/>
              <w:spacing w:line="360" w:lineRule="auto"/>
              <w:ind w:right="-40"/>
              <w:rPr>
                <w:rFonts w:ascii="Arial" w:hAnsi="Arial" w:cs="Arial"/>
                <w:sz w:val="18"/>
                <w:szCs w:val="18"/>
              </w:rPr>
            </w:pPr>
          </w:p>
          <w:p w14:paraId="7C85FCE1" w14:textId="77777777" w:rsidR="005A527A" w:rsidRPr="000F5575" w:rsidRDefault="005A527A" w:rsidP="005B6C71">
            <w:pPr>
              <w:pStyle w:val="Corpodetexto"/>
              <w:spacing w:line="360" w:lineRule="auto"/>
              <w:jc w:val="center"/>
              <w:rPr>
                <w:sz w:val="18"/>
                <w:szCs w:val="18"/>
              </w:rPr>
            </w:pPr>
            <w:r w:rsidRPr="000F5575">
              <w:rPr>
                <w:rFonts w:ascii="Arial" w:hAnsi="Arial" w:cs="Arial"/>
                <w:sz w:val="18"/>
                <w:szCs w:val="18"/>
              </w:rPr>
              <w:t>O Requerente______________________________________________</w:t>
            </w:r>
          </w:p>
          <w:p w14:paraId="3B434032" w14:textId="77777777" w:rsidR="005A527A" w:rsidRDefault="005A527A" w:rsidP="005B6C71">
            <w:pPr>
              <w:pStyle w:val="Corpodetexto"/>
              <w:spacing w:line="360" w:lineRule="auto"/>
              <w:ind w:right="-40"/>
              <w:rPr>
                <w:rFonts w:ascii="Arial" w:hAnsi="Arial" w:cs="Arial"/>
                <w:sz w:val="18"/>
                <w:szCs w:val="18"/>
              </w:rPr>
            </w:pPr>
          </w:p>
          <w:p w14:paraId="1E028CC4" w14:textId="77777777" w:rsidR="005A527A" w:rsidRDefault="005A527A" w:rsidP="005B6C71">
            <w:pPr>
              <w:pStyle w:val="Corpodetexto"/>
              <w:spacing w:line="360" w:lineRule="auto"/>
              <w:ind w:right="-40"/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14:paraId="20939710" w14:textId="77777777" w:rsidR="005A527A" w:rsidRDefault="005A527A" w:rsidP="005A527A">
      <w:pPr>
        <w:pStyle w:val="Corpodetexto"/>
        <w:jc w:val="both"/>
        <w:rPr>
          <w:rFonts w:ascii="Arial" w:hAnsi="Arial" w:cs="Arial"/>
          <w:sz w:val="16"/>
          <w:szCs w:val="16"/>
        </w:rPr>
      </w:pPr>
    </w:p>
    <w:p w14:paraId="6A785B26" w14:textId="1EA455DB" w:rsidR="00A649F2" w:rsidRPr="000F5575" w:rsidRDefault="00A649F2" w:rsidP="007164C4">
      <w:pPr>
        <w:pStyle w:val="Corpodetexto"/>
        <w:spacing w:line="360" w:lineRule="auto"/>
        <w:jc w:val="center"/>
        <w:rPr>
          <w:sz w:val="18"/>
          <w:szCs w:val="18"/>
        </w:rPr>
      </w:pPr>
    </w:p>
    <w:sectPr w:rsidR="00A649F2" w:rsidRPr="000F5575" w:rsidSect="00AF25E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567" w:right="567" w:bottom="567" w:left="1134" w:header="720" w:footer="28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6549BB" w14:textId="77777777" w:rsidR="00AF25E7" w:rsidRDefault="00AF25E7">
      <w:pPr>
        <w:spacing w:line="240" w:lineRule="auto"/>
      </w:pPr>
      <w:r>
        <w:separator/>
      </w:r>
    </w:p>
  </w:endnote>
  <w:endnote w:type="continuationSeparator" w:id="0">
    <w:p w14:paraId="66EFCA90" w14:textId="77777777" w:rsidR="00AF25E7" w:rsidRDefault="00AF25E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44DAD6" w14:textId="77777777" w:rsidR="00BD5741" w:rsidRDefault="00BD5741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015839979"/>
      <w:docPartObj>
        <w:docPartGallery w:val="Page Numbers (Bottom of Page)"/>
        <w:docPartUnique/>
      </w:docPartObj>
    </w:sdtPr>
    <w:sdtEndPr>
      <w:rPr>
        <w:rFonts w:ascii="Arial" w:hAnsi="Arial" w:cs="Arial"/>
        <w:sz w:val="16"/>
        <w:szCs w:val="16"/>
      </w:rPr>
    </w:sdtEndPr>
    <w:sdtContent>
      <w:p w14:paraId="386A3D2D" w14:textId="060DF3FC" w:rsidR="00C64C9A" w:rsidRDefault="00C64C9A" w:rsidP="00C64C9A">
        <w:pPr>
          <w:pStyle w:val="Rodap"/>
        </w:pPr>
        <w:r w:rsidRPr="00B20D9E">
          <w:rPr>
            <w:rFonts w:ascii="Arial" w:hAnsi="Arial" w:cs="Arial"/>
            <w:sz w:val="16"/>
            <w:szCs w:val="12"/>
          </w:rPr>
          <w:t>MOD.</w:t>
        </w:r>
        <w:r>
          <w:rPr>
            <w:rFonts w:ascii="Arial" w:hAnsi="Arial" w:cs="Arial"/>
            <w:sz w:val="16"/>
            <w:szCs w:val="12"/>
          </w:rPr>
          <w:t>4.</w:t>
        </w:r>
        <w:r w:rsidRPr="00B20D9E">
          <w:rPr>
            <w:rFonts w:ascii="Arial" w:hAnsi="Arial" w:cs="Arial"/>
            <w:sz w:val="16"/>
            <w:szCs w:val="12"/>
          </w:rPr>
          <w:t>2</w:t>
        </w:r>
        <w:r w:rsidR="00BD5741">
          <w:rPr>
            <w:rFonts w:ascii="Arial" w:hAnsi="Arial" w:cs="Arial"/>
            <w:sz w:val="16"/>
            <w:szCs w:val="12"/>
          </w:rPr>
          <w:t>5</w:t>
        </w:r>
        <w:r w:rsidRPr="00B20D9E">
          <w:rPr>
            <w:rFonts w:ascii="Arial" w:hAnsi="Arial" w:cs="Arial"/>
            <w:sz w:val="16"/>
            <w:szCs w:val="12"/>
          </w:rPr>
          <w:t xml:space="preserve"> </w:t>
        </w:r>
        <w:r>
          <w:rPr>
            <w:rFonts w:ascii="Arial" w:hAnsi="Arial" w:cs="Arial"/>
            <w:sz w:val="16"/>
            <w:szCs w:val="12"/>
          </w:rPr>
          <w:t>–</w:t>
        </w:r>
        <w:r w:rsidRPr="00B20D9E">
          <w:rPr>
            <w:rFonts w:ascii="Arial" w:hAnsi="Arial" w:cs="Arial"/>
            <w:sz w:val="16"/>
            <w:szCs w:val="12"/>
          </w:rPr>
          <w:t xml:space="preserve"> </w:t>
        </w:r>
        <w:r>
          <w:rPr>
            <w:rFonts w:ascii="Arial" w:hAnsi="Arial" w:cs="Arial"/>
            <w:sz w:val="16"/>
            <w:szCs w:val="12"/>
          </w:rPr>
          <w:t>REALIZAÇÃO DE EVENTOS PONTUAIS</w:t>
        </w:r>
      </w:p>
      <w:p w14:paraId="66D3B889" w14:textId="5EB9C4C8" w:rsidR="005B6C71" w:rsidRPr="007C0895" w:rsidRDefault="005B6C71">
        <w:pPr>
          <w:pStyle w:val="Rodap"/>
          <w:jc w:val="right"/>
          <w:rPr>
            <w:rFonts w:ascii="Arial" w:hAnsi="Arial" w:cs="Arial"/>
            <w:sz w:val="16"/>
            <w:szCs w:val="16"/>
          </w:rPr>
        </w:pPr>
        <w:r>
          <w:rPr>
            <w:rFonts w:ascii="Arial" w:hAnsi="Arial" w:cs="Arial"/>
            <w:sz w:val="12"/>
            <w:szCs w:val="12"/>
          </w:rPr>
          <w:tab/>
        </w:r>
        <w:r>
          <w:rPr>
            <w:rFonts w:ascii="Arial" w:hAnsi="Arial" w:cs="Arial"/>
            <w:sz w:val="12"/>
            <w:szCs w:val="12"/>
          </w:rPr>
          <w:tab/>
        </w:r>
        <w:r>
          <w:rPr>
            <w:rFonts w:ascii="Arial" w:hAnsi="Arial" w:cs="Arial"/>
            <w:sz w:val="12"/>
            <w:szCs w:val="12"/>
          </w:rPr>
          <w:tab/>
        </w:r>
        <w:r w:rsidRPr="007C0895">
          <w:rPr>
            <w:rFonts w:ascii="Arial" w:hAnsi="Arial" w:cs="Arial"/>
            <w:sz w:val="16"/>
            <w:szCs w:val="16"/>
          </w:rPr>
          <w:t xml:space="preserve"> </w:t>
        </w:r>
        <w:r w:rsidRPr="007C0895">
          <w:rPr>
            <w:rFonts w:ascii="Arial" w:hAnsi="Arial" w:cs="Arial"/>
            <w:sz w:val="16"/>
            <w:szCs w:val="16"/>
          </w:rPr>
          <w:fldChar w:fldCharType="begin"/>
        </w:r>
        <w:r w:rsidRPr="007C0895">
          <w:rPr>
            <w:rFonts w:ascii="Arial" w:hAnsi="Arial" w:cs="Arial"/>
            <w:sz w:val="16"/>
            <w:szCs w:val="16"/>
          </w:rPr>
          <w:instrText>PAGE   \* MERGEFORMAT</w:instrText>
        </w:r>
        <w:r w:rsidRPr="007C0895">
          <w:rPr>
            <w:rFonts w:ascii="Arial" w:hAnsi="Arial" w:cs="Arial"/>
            <w:sz w:val="16"/>
            <w:szCs w:val="16"/>
          </w:rPr>
          <w:fldChar w:fldCharType="separate"/>
        </w:r>
        <w:r w:rsidR="008E69D7">
          <w:rPr>
            <w:rFonts w:ascii="Arial" w:hAnsi="Arial" w:cs="Arial"/>
            <w:noProof/>
            <w:sz w:val="16"/>
            <w:szCs w:val="16"/>
          </w:rPr>
          <w:t>3</w:t>
        </w:r>
        <w:r w:rsidRPr="007C0895">
          <w:rPr>
            <w:rFonts w:ascii="Arial" w:hAnsi="Arial" w:cs="Arial"/>
            <w:sz w:val="16"/>
            <w:szCs w:val="16"/>
          </w:rPr>
          <w:fldChar w:fldCharType="end"/>
        </w:r>
      </w:p>
    </w:sdtContent>
  </w:sdt>
  <w:p w14:paraId="38207696" w14:textId="66E7D498" w:rsidR="005B6C71" w:rsidRDefault="005B6C71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50A416" w14:textId="77777777" w:rsidR="00BD5741" w:rsidRDefault="00BD5741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BCBDEB" w14:textId="77777777" w:rsidR="00AF25E7" w:rsidRDefault="00AF25E7">
      <w:pPr>
        <w:spacing w:line="240" w:lineRule="auto"/>
      </w:pPr>
      <w:r>
        <w:separator/>
      </w:r>
    </w:p>
  </w:footnote>
  <w:footnote w:type="continuationSeparator" w:id="0">
    <w:p w14:paraId="25DC3D0C" w14:textId="77777777" w:rsidR="00AF25E7" w:rsidRDefault="00AF25E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C7FF5E" w14:textId="77777777" w:rsidR="00BD5741" w:rsidRDefault="00BD5741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528A7F" w14:textId="77777777" w:rsidR="00BD5741" w:rsidRDefault="00BD5741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09E6C8" w14:textId="77777777" w:rsidR="00BD5741" w:rsidRDefault="00BD5741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Ttulo1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pStyle w:val="Ttulo2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pStyle w:val="Ttulo3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pStyle w:val="Ttulo4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pStyle w:val="Ttulo5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pStyle w:val="Ttulo6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pStyle w:val="Ttulo7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pStyle w:val="Ttulo8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331A3C8A"/>
    <w:multiLevelType w:val="hybridMultilevel"/>
    <w:tmpl w:val="1EF6078C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DC521C"/>
    <w:multiLevelType w:val="hybridMultilevel"/>
    <w:tmpl w:val="0D2CB390"/>
    <w:lvl w:ilvl="0" w:tplc="348C3FA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3156617">
    <w:abstractNumId w:val="0"/>
  </w:num>
  <w:num w:numId="2" w16cid:durableId="2125298444">
    <w:abstractNumId w:val="1"/>
  </w:num>
  <w:num w:numId="3" w16cid:durableId="195389513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0NLUwNTI2NDe2NLFQ0lEKTi0uzszPAykwrAUACTB8BiwAAAA="/>
  </w:docVars>
  <w:rsids>
    <w:rsidRoot w:val="003C0FE9"/>
    <w:rsid w:val="000068B0"/>
    <w:rsid w:val="00007636"/>
    <w:rsid w:val="000427BC"/>
    <w:rsid w:val="00045467"/>
    <w:rsid w:val="00054C6C"/>
    <w:rsid w:val="00066074"/>
    <w:rsid w:val="00086DD3"/>
    <w:rsid w:val="0009713C"/>
    <w:rsid w:val="000D5E8B"/>
    <w:rsid w:val="000F5575"/>
    <w:rsid w:val="001019CF"/>
    <w:rsid w:val="00113530"/>
    <w:rsid w:val="001214B6"/>
    <w:rsid w:val="00155FEC"/>
    <w:rsid w:val="001B2658"/>
    <w:rsid w:val="001C1968"/>
    <w:rsid w:val="001C5439"/>
    <w:rsid w:val="001C78CE"/>
    <w:rsid w:val="001D03A9"/>
    <w:rsid w:val="001E1140"/>
    <w:rsid w:val="002134C1"/>
    <w:rsid w:val="0025427A"/>
    <w:rsid w:val="00273FDB"/>
    <w:rsid w:val="00277BDB"/>
    <w:rsid w:val="00284200"/>
    <w:rsid w:val="002C0EEA"/>
    <w:rsid w:val="002D5924"/>
    <w:rsid w:val="0031083E"/>
    <w:rsid w:val="003115E2"/>
    <w:rsid w:val="00315C8B"/>
    <w:rsid w:val="00326AE2"/>
    <w:rsid w:val="00360389"/>
    <w:rsid w:val="00365185"/>
    <w:rsid w:val="003B55CF"/>
    <w:rsid w:val="003C0FE9"/>
    <w:rsid w:val="003C68A5"/>
    <w:rsid w:val="003C6B9C"/>
    <w:rsid w:val="003D2C48"/>
    <w:rsid w:val="003D77D8"/>
    <w:rsid w:val="003E7416"/>
    <w:rsid w:val="003F5F19"/>
    <w:rsid w:val="004137DA"/>
    <w:rsid w:val="00431629"/>
    <w:rsid w:val="00453717"/>
    <w:rsid w:val="004A69AE"/>
    <w:rsid w:val="004E794D"/>
    <w:rsid w:val="00534AF9"/>
    <w:rsid w:val="00553065"/>
    <w:rsid w:val="00557CD1"/>
    <w:rsid w:val="005A527A"/>
    <w:rsid w:val="005B6C71"/>
    <w:rsid w:val="006059EE"/>
    <w:rsid w:val="00623D5A"/>
    <w:rsid w:val="00627552"/>
    <w:rsid w:val="006A74A6"/>
    <w:rsid w:val="006E3C15"/>
    <w:rsid w:val="00711566"/>
    <w:rsid w:val="007164C4"/>
    <w:rsid w:val="00755B18"/>
    <w:rsid w:val="0076709D"/>
    <w:rsid w:val="00771702"/>
    <w:rsid w:val="007C0895"/>
    <w:rsid w:val="007E01EC"/>
    <w:rsid w:val="007E13DD"/>
    <w:rsid w:val="007F2056"/>
    <w:rsid w:val="00804E6B"/>
    <w:rsid w:val="008228D4"/>
    <w:rsid w:val="0084240A"/>
    <w:rsid w:val="00850167"/>
    <w:rsid w:val="0085562D"/>
    <w:rsid w:val="0088608F"/>
    <w:rsid w:val="00897C74"/>
    <w:rsid w:val="008E69D7"/>
    <w:rsid w:val="008F43CC"/>
    <w:rsid w:val="009117D5"/>
    <w:rsid w:val="0092733A"/>
    <w:rsid w:val="009452D3"/>
    <w:rsid w:val="00971038"/>
    <w:rsid w:val="009C7860"/>
    <w:rsid w:val="009F7496"/>
    <w:rsid w:val="00A34104"/>
    <w:rsid w:val="00A649F2"/>
    <w:rsid w:val="00AF173C"/>
    <w:rsid w:val="00AF25E7"/>
    <w:rsid w:val="00B00CAB"/>
    <w:rsid w:val="00B01604"/>
    <w:rsid w:val="00B04A92"/>
    <w:rsid w:val="00B11484"/>
    <w:rsid w:val="00B15411"/>
    <w:rsid w:val="00B15ED1"/>
    <w:rsid w:val="00B17F1A"/>
    <w:rsid w:val="00B55002"/>
    <w:rsid w:val="00B855D5"/>
    <w:rsid w:val="00BA3214"/>
    <w:rsid w:val="00BD5741"/>
    <w:rsid w:val="00C34755"/>
    <w:rsid w:val="00C63822"/>
    <w:rsid w:val="00C64C9A"/>
    <w:rsid w:val="00C954CF"/>
    <w:rsid w:val="00D85EC1"/>
    <w:rsid w:val="00D9065F"/>
    <w:rsid w:val="00DB2769"/>
    <w:rsid w:val="00DE1016"/>
    <w:rsid w:val="00DE374C"/>
    <w:rsid w:val="00DE3A94"/>
    <w:rsid w:val="00DF071B"/>
    <w:rsid w:val="00DF698B"/>
    <w:rsid w:val="00E03102"/>
    <w:rsid w:val="00E30CD8"/>
    <w:rsid w:val="00E8595C"/>
    <w:rsid w:val="00EB002C"/>
    <w:rsid w:val="00ED0469"/>
    <w:rsid w:val="00ED1CA1"/>
    <w:rsid w:val="00F477CE"/>
    <w:rsid w:val="00F855A7"/>
    <w:rsid w:val="00F94603"/>
    <w:rsid w:val="00FA7A25"/>
    <w:rsid w:val="00FB4596"/>
    <w:rsid w:val="00FE0B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678120C2"/>
  <w15:docId w15:val="{CD4D1F30-1631-42D4-8A05-C70C0C81B4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t-PT" w:eastAsia="pt-P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0D5E8B"/>
    <w:pPr>
      <w:suppressAutoHyphens/>
      <w:spacing w:line="100" w:lineRule="atLeast"/>
    </w:pPr>
    <w:rPr>
      <w:lang w:eastAsia="ar-SA"/>
    </w:rPr>
  </w:style>
  <w:style w:type="paragraph" w:styleId="Ttulo1">
    <w:name w:val="heading 1"/>
    <w:basedOn w:val="Normal"/>
    <w:next w:val="Normal"/>
    <w:qFormat/>
    <w:rsid w:val="000D5E8B"/>
    <w:pPr>
      <w:keepNext/>
      <w:numPr>
        <w:numId w:val="1"/>
      </w:numPr>
      <w:jc w:val="right"/>
      <w:outlineLvl w:val="0"/>
    </w:pPr>
    <w:rPr>
      <w:sz w:val="28"/>
    </w:rPr>
  </w:style>
  <w:style w:type="paragraph" w:styleId="Ttulo2">
    <w:name w:val="heading 2"/>
    <w:basedOn w:val="Normal"/>
    <w:next w:val="Normal"/>
    <w:qFormat/>
    <w:rsid w:val="000D5E8B"/>
    <w:pPr>
      <w:keepNext/>
      <w:numPr>
        <w:ilvl w:val="1"/>
        <w:numId w:val="1"/>
      </w:numPr>
      <w:outlineLvl w:val="1"/>
    </w:pPr>
    <w:rPr>
      <w:b/>
    </w:rPr>
  </w:style>
  <w:style w:type="paragraph" w:styleId="Ttulo3">
    <w:name w:val="heading 3"/>
    <w:basedOn w:val="Normal"/>
    <w:next w:val="Normal"/>
    <w:qFormat/>
    <w:rsid w:val="000D5E8B"/>
    <w:pPr>
      <w:keepNext/>
      <w:numPr>
        <w:ilvl w:val="2"/>
        <w:numId w:val="1"/>
      </w:numPr>
      <w:jc w:val="right"/>
      <w:outlineLvl w:val="2"/>
    </w:pPr>
    <w:rPr>
      <w:b/>
      <w:sz w:val="24"/>
    </w:rPr>
  </w:style>
  <w:style w:type="paragraph" w:styleId="Ttulo4">
    <w:name w:val="heading 4"/>
    <w:basedOn w:val="Normal"/>
    <w:next w:val="Normal"/>
    <w:qFormat/>
    <w:rsid w:val="000D5E8B"/>
    <w:pPr>
      <w:keepNext/>
      <w:numPr>
        <w:ilvl w:val="3"/>
        <w:numId w:val="1"/>
      </w:numPr>
      <w:outlineLvl w:val="3"/>
    </w:pPr>
    <w:rPr>
      <w:sz w:val="24"/>
    </w:rPr>
  </w:style>
  <w:style w:type="paragraph" w:styleId="Ttulo5">
    <w:name w:val="heading 5"/>
    <w:basedOn w:val="Normal"/>
    <w:next w:val="Normal"/>
    <w:qFormat/>
    <w:rsid w:val="000D5E8B"/>
    <w:pPr>
      <w:keepNext/>
      <w:numPr>
        <w:ilvl w:val="4"/>
        <w:numId w:val="1"/>
      </w:numPr>
      <w:jc w:val="center"/>
      <w:outlineLvl w:val="4"/>
    </w:pPr>
    <w:rPr>
      <w:sz w:val="26"/>
    </w:rPr>
  </w:style>
  <w:style w:type="paragraph" w:styleId="Ttulo6">
    <w:name w:val="heading 6"/>
    <w:basedOn w:val="Normal"/>
    <w:next w:val="Normal"/>
    <w:qFormat/>
    <w:rsid w:val="000D5E8B"/>
    <w:pPr>
      <w:keepNext/>
      <w:numPr>
        <w:ilvl w:val="5"/>
        <w:numId w:val="1"/>
      </w:numPr>
      <w:jc w:val="center"/>
      <w:outlineLvl w:val="5"/>
    </w:pPr>
    <w:rPr>
      <w:color w:val="000000"/>
      <w:sz w:val="26"/>
    </w:rPr>
  </w:style>
  <w:style w:type="paragraph" w:styleId="Ttulo7">
    <w:name w:val="heading 7"/>
    <w:basedOn w:val="Normal"/>
    <w:next w:val="Normal"/>
    <w:qFormat/>
    <w:rsid w:val="000D5E8B"/>
    <w:pPr>
      <w:keepNext/>
      <w:numPr>
        <w:ilvl w:val="6"/>
        <w:numId w:val="1"/>
      </w:numPr>
      <w:jc w:val="right"/>
      <w:outlineLvl w:val="6"/>
    </w:pPr>
    <w:rPr>
      <w:b/>
      <w:sz w:val="22"/>
    </w:rPr>
  </w:style>
  <w:style w:type="paragraph" w:styleId="Ttulo8">
    <w:name w:val="heading 8"/>
    <w:basedOn w:val="Normal"/>
    <w:next w:val="Normal"/>
    <w:qFormat/>
    <w:rsid w:val="000D5E8B"/>
    <w:pPr>
      <w:keepNext/>
      <w:numPr>
        <w:ilvl w:val="7"/>
        <w:numId w:val="1"/>
      </w:numPr>
      <w:jc w:val="right"/>
      <w:outlineLvl w:val="7"/>
    </w:pPr>
    <w:rPr>
      <w:b/>
      <w:bCs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Heading4Char">
    <w:name w:val="Heading 4 Char"/>
    <w:basedOn w:val="Tipodeletrapredefinidodopargrafo"/>
    <w:rsid w:val="000D5E8B"/>
    <w:rPr>
      <w:sz w:val="24"/>
    </w:rPr>
  </w:style>
  <w:style w:type="character" w:customStyle="1" w:styleId="BodyTextChar">
    <w:name w:val="Body Text Char"/>
    <w:basedOn w:val="Tipodeletrapredefinidodopargrafo"/>
    <w:rsid w:val="000D5E8B"/>
    <w:rPr>
      <w:sz w:val="28"/>
    </w:rPr>
  </w:style>
  <w:style w:type="character" w:customStyle="1" w:styleId="WWCharLFO2LVL1">
    <w:name w:val="WW_CharLFO2LVL1"/>
    <w:rsid w:val="000D5E8B"/>
    <w:rPr>
      <w:b/>
    </w:rPr>
  </w:style>
  <w:style w:type="character" w:customStyle="1" w:styleId="WWCharLFO3LVL1">
    <w:name w:val="WW_CharLFO3LVL1"/>
    <w:rsid w:val="000D5E8B"/>
    <w:rPr>
      <w:b/>
    </w:rPr>
  </w:style>
  <w:style w:type="paragraph" w:customStyle="1" w:styleId="Cabealho1">
    <w:name w:val="Cabeçalho1"/>
    <w:basedOn w:val="Normal"/>
    <w:next w:val="Corpodetexto"/>
    <w:rsid w:val="000D5E8B"/>
    <w:pPr>
      <w:keepNext/>
      <w:spacing w:before="240" w:after="120"/>
    </w:pPr>
    <w:rPr>
      <w:rFonts w:ascii="Arial" w:eastAsia="MS Mincho" w:hAnsi="Arial" w:cs="Tahoma"/>
      <w:sz w:val="28"/>
      <w:szCs w:val="28"/>
    </w:rPr>
  </w:style>
  <w:style w:type="paragraph" w:styleId="Corpodetexto">
    <w:name w:val="Body Text"/>
    <w:basedOn w:val="Normal"/>
    <w:rsid w:val="000D5E8B"/>
    <w:pPr>
      <w:ind w:right="-42"/>
    </w:pPr>
    <w:rPr>
      <w:sz w:val="28"/>
    </w:rPr>
  </w:style>
  <w:style w:type="paragraph" w:styleId="Ttulo">
    <w:name w:val="Title"/>
    <w:basedOn w:val="Normal"/>
    <w:qFormat/>
    <w:rsid w:val="000D5E8B"/>
    <w:pPr>
      <w:jc w:val="center"/>
    </w:pPr>
    <w:rPr>
      <w:b/>
      <w:sz w:val="24"/>
    </w:rPr>
  </w:style>
  <w:style w:type="paragraph" w:styleId="Subttulo">
    <w:name w:val="Subtitle"/>
    <w:basedOn w:val="Normal"/>
    <w:qFormat/>
    <w:rsid w:val="000D5E8B"/>
    <w:pPr>
      <w:jc w:val="right"/>
    </w:pPr>
    <w:rPr>
      <w:b/>
      <w:sz w:val="24"/>
    </w:rPr>
  </w:style>
  <w:style w:type="paragraph" w:styleId="Rodap">
    <w:name w:val="footer"/>
    <w:basedOn w:val="Normal"/>
    <w:link w:val="RodapCarter"/>
    <w:uiPriority w:val="99"/>
    <w:rsid w:val="000D5E8B"/>
    <w:pPr>
      <w:tabs>
        <w:tab w:val="center" w:pos="4252"/>
        <w:tab w:val="right" w:pos="8504"/>
      </w:tabs>
    </w:pPr>
    <w:rPr>
      <w:sz w:val="24"/>
      <w:szCs w:val="24"/>
    </w:rPr>
  </w:style>
  <w:style w:type="paragraph" w:customStyle="1" w:styleId="Contedodatabela">
    <w:name w:val="Conteúdo da tabela"/>
    <w:basedOn w:val="Normal"/>
    <w:rsid w:val="000D5E8B"/>
    <w:pPr>
      <w:suppressLineNumbers/>
    </w:pPr>
  </w:style>
  <w:style w:type="paragraph" w:customStyle="1" w:styleId="Cabealhodatabela">
    <w:name w:val="Cabeçalho da tabela"/>
    <w:basedOn w:val="Contedodatabela"/>
    <w:rsid w:val="000D5E8B"/>
    <w:pPr>
      <w:jc w:val="center"/>
    </w:pPr>
    <w:rPr>
      <w:b/>
      <w:bCs/>
    </w:rPr>
  </w:style>
  <w:style w:type="paragraph" w:customStyle="1" w:styleId="Contedodamoldura">
    <w:name w:val="Conteúdo da moldura"/>
    <w:basedOn w:val="Corpodetexto"/>
    <w:rsid w:val="000D5E8B"/>
  </w:style>
  <w:style w:type="paragraph" w:styleId="Cabealho">
    <w:name w:val="header"/>
    <w:basedOn w:val="Normal"/>
    <w:link w:val="CabealhoCarter"/>
    <w:uiPriority w:val="99"/>
    <w:unhideWhenUsed/>
    <w:rsid w:val="003C0FE9"/>
    <w:pPr>
      <w:tabs>
        <w:tab w:val="center" w:pos="4252"/>
        <w:tab w:val="right" w:pos="8504"/>
      </w:tabs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3C0FE9"/>
    <w:rPr>
      <w:lang w:eastAsia="ar-SA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D85EC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D85EC1"/>
    <w:rPr>
      <w:rFonts w:ascii="Tahoma" w:hAnsi="Tahoma" w:cs="Tahoma"/>
      <w:sz w:val="16"/>
      <w:szCs w:val="16"/>
      <w:lang w:eastAsia="ar-SA"/>
    </w:rPr>
  </w:style>
  <w:style w:type="character" w:customStyle="1" w:styleId="RodapCarter">
    <w:name w:val="Rodapé Caráter"/>
    <w:basedOn w:val="Tipodeletrapredefinidodopargrafo"/>
    <w:link w:val="Rodap"/>
    <w:uiPriority w:val="99"/>
    <w:rsid w:val="00534AF9"/>
    <w:rPr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3316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E0A213A-FA5C-4669-9F42-8261A70C62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286</Words>
  <Characters>1545</Characters>
  <Application>Microsoft Office Word</Application>
  <DocSecurity>0</DocSecurity>
  <Lines>12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OBRAS DE EDIFICAÇÃO</vt:lpstr>
      <vt:lpstr>OBRAS DE EDIFICAÇÃO</vt:lpstr>
    </vt:vector>
  </TitlesOfParts>
  <Company>Municipio de Aljezur</Company>
  <LinksUpToDate>false</LinksUpToDate>
  <CharactersWithSpaces>1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BRAS DE EDIFICAÇÃO</dc:title>
  <dc:creator>Reinaldo Correia</dc:creator>
  <cp:lastModifiedBy>Natália Simões</cp:lastModifiedBy>
  <cp:revision>16</cp:revision>
  <cp:lastPrinted>2021-05-11T10:58:00Z</cp:lastPrinted>
  <dcterms:created xsi:type="dcterms:W3CDTF">2021-05-12T16:12:00Z</dcterms:created>
  <dcterms:modified xsi:type="dcterms:W3CDTF">2025-01-15T16:22:00Z</dcterms:modified>
</cp:coreProperties>
</file>